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E5B17" w14:textId="77777777" w:rsidR="00FA42B5" w:rsidRPr="00520EBB" w:rsidRDefault="00FA42B5" w:rsidP="00F15FD9">
      <w:pPr>
        <w:pStyle w:val="Title"/>
        <w:jc w:val="left"/>
        <w:rPr>
          <w:rFonts w:asciiTheme="minorBidi" w:hAnsiTheme="minorBidi" w:cstheme="minorBidi"/>
          <w:sz w:val="28"/>
          <w:szCs w:val="28"/>
        </w:rPr>
      </w:pPr>
    </w:p>
    <w:p w14:paraId="4599D889" w14:textId="77777777" w:rsidR="00F15FD9" w:rsidRDefault="00F15FD9" w:rsidP="00F15FD9">
      <w:pPr>
        <w:pStyle w:val="Header"/>
        <w:bidi/>
        <w:jc w:val="center"/>
        <w:rPr>
          <w:rFonts w:asciiTheme="minorBidi" w:hAnsiTheme="minorBidi"/>
          <w:b/>
          <w:bCs/>
          <w:sz w:val="28"/>
          <w:szCs w:val="28"/>
          <w:rtl/>
        </w:rPr>
      </w:pPr>
    </w:p>
    <w:p w14:paraId="25DE77DB" w14:textId="6A225076" w:rsidR="00F15FD9" w:rsidRPr="00520EBB" w:rsidRDefault="5AA63EF0" w:rsidP="0B28F6A7">
      <w:pPr>
        <w:pStyle w:val="Header"/>
        <w:bidi/>
        <w:jc w:val="center"/>
        <w:rPr>
          <w:rFonts w:asciiTheme="minorBidi" w:hAnsiTheme="minorBidi"/>
          <w:b/>
          <w:bCs/>
          <w:sz w:val="28"/>
          <w:szCs w:val="28"/>
        </w:rPr>
      </w:pPr>
      <w:r w:rsidRPr="0B28F6A7">
        <w:rPr>
          <w:rFonts w:asciiTheme="minorBidi" w:hAnsiTheme="minorBidi"/>
          <w:b/>
          <w:bCs/>
          <w:sz w:val="28"/>
          <w:szCs w:val="28"/>
          <w:rtl/>
        </w:rPr>
        <w:t xml:space="preserve">نموذج </w:t>
      </w:r>
      <w:r w:rsidR="42C17B32" w:rsidRPr="0B28F6A7">
        <w:rPr>
          <w:rFonts w:asciiTheme="minorBidi" w:hAnsiTheme="minorBidi"/>
          <w:b/>
          <w:bCs/>
          <w:sz w:val="28"/>
          <w:szCs w:val="28"/>
          <w:rtl/>
        </w:rPr>
        <w:t>البحث</w:t>
      </w:r>
      <w:r w:rsidR="00F15FD9" w:rsidRPr="0B28F6A7">
        <w:rPr>
          <w:rFonts w:asciiTheme="minorBidi" w:hAnsiTheme="minorBidi"/>
          <w:b/>
          <w:bCs/>
          <w:sz w:val="28"/>
          <w:szCs w:val="28"/>
          <w:rtl/>
        </w:rPr>
        <w:t xml:space="preserve"> -مسار الأبحاث العلمية -عربي</w:t>
      </w:r>
    </w:p>
    <w:p w14:paraId="69F4B4BD" w14:textId="4A7E238E" w:rsidR="77B10040" w:rsidRPr="00F15FD9" w:rsidRDefault="77B10040" w:rsidP="00F15FD9">
      <w:pPr>
        <w:bidi/>
      </w:pPr>
    </w:p>
    <w:p w14:paraId="6409AAE4" w14:textId="77777777" w:rsidR="00F15FD9" w:rsidRDefault="00F15FD9" w:rsidP="00F15FD9">
      <w:p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</w:pPr>
    </w:p>
    <w:p w14:paraId="3DC79547" w14:textId="77777777" w:rsidR="66DE9C4B" w:rsidRDefault="66DE9C4B" w:rsidP="00F15FD9">
      <w:p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</w:pPr>
      <w:r w:rsidRPr="77B10040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>ملاحظات هامة</w:t>
      </w:r>
    </w:p>
    <w:p w14:paraId="339506EC" w14:textId="38BABE4C" w:rsidR="00183B7C" w:rsidRPr="00ED1101" w:rsidRDefault="00183B7C" w:rsidP="00986EC3">
      <w:pPr>
        <w:pStyle w:val="ListParagraph"/>
        <w:numPr>
          <w:ilvl w:val="0"/>
          <w:numId w:val="21"/>
        </w:numPr>
        <w:bidi/>
        <w:spacing w:after="0" w:line="240" w:lineRule="auto"/>
        <w:jc w:val="both"/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</w:pPr>
      <w:r w:rsidRPr="00ED1101">
        <w:rPr>
          <w:rFonts w:asciiTheme="minorBidi" w:hAnsiTheme="minorBidi"/>
          <w:b/>
          <w:bCs/>
          <w:noProof/>
          <w:color w:val="FF0000"/>
          <w:sz w:val="40"/>
          <w:szCs w:val="40"/>
          <w:u w:val="single"/>
          <w:rtl/>
        </w:rPr>
        <w:t>يجب ألا يتضمن هذا الملف أي إشارة إلى اسم الطالب أو كليته أو مشرفه</w:t>
      </w:r>
      <w:r w:rsidRPr="00ED1101"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  <w:t xml:space="preserve"> .</w:t>
      </w:r>
    </w:p>
    <w:p w14:paraId="13FBB63D" w14:textId="0EAA4D00" w:rsidR="66DE9C4B" w:rsidRDefault="66DE9C4B" w:rsidP="00F15FD9">
      <w:pPr>
        <w:pStyle w:val="ListParagraph"/>
        <w:numPr>
          <w:ilvl w:val="0"/>
          <w:numId w:val="18"/>
        </w:numPr>
        <w:bidi/>
        <w:ind w:left="662"/>
        <w:rPr>
          <w:rFonts w:asciiTheme="minorBidi" w:hAnsiTheme="minorBidi"/>
          <w:b/>
          <w:bCs/>
          <w:sz w:val="24"/>
          <w:szCs w:val="24"/>
          <w:lang w:val="en-US" w:eastAsia="en-GB"/>
        </w:rPr>
      </w:pPr>
      <w:r w:rsidRPr="77B10040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يجب أن تكون الورقة العلمية بالصيغة التالية:</w:t>
      </w:r>
    </w:p>
    <w:p w14:paraId="132C397A" w14:textId="02CF36A5" w:rsidR="66DE9C4B" w:rsidRDefault="66DE9C4B" w:rsidP="00F15FD9">
      <w:pPr>
        <w:pStyle w:val="ListParagraph"/>
        <w:numPr>
          <w:ilvl w:val="0"/>
          <w:numId w:val="16"/>
        </w:numPr>
        <w:bidi/>
        <w:rPr>
          <w:rFonts w:asciiTheme="minorBidi" w:hAnsiTheme="minorBidi"/>
          <w:sz w:val="24"/>
          <w:szCs w:val="24"/>
          <w:rtl/>
          <w:lang w:val="en-US" w:eastAsia="en-GB"/>
        </w:rPr>
      </w:pPr>
      <w:r w:rsidRPr="77B10040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التنسيق: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 تنسيق </w:t>
      </w:r>
      <w:r w:rsidRPr="77B10040">
        <w:rPr>
          <w:rFonts w:asciiTheme="minorBidi" w:hAnsiTheme="minorBidi"/>
          <w:sz w:val="24"/>
          <w:szCs w:val="24"/>
          <w:lang w:val="en-US" w:eastAsia="en-GB"/>
        </w:rPr>
        <w:t>Word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، حجم ورق </w:t>
      </w:r>
      <w:r w:rsidRPr="77B10040">
        <w:rPr>
          <w:rFonts w:asciiTheme="minorBidi" w:hAnsiTheme="minorBidi"/>
          <w:sz w:val="24"/>
          <w:szCs w:val="24"/>
          <w:lang w:val="en-US" w:eastAsia="en-GB"/>
        </w:rPr>
        <w:t>A4.</w:t>
      </w:r>
    </w:p>
    <w:p w14:paraId="760B33E7" w14:textId="627224E6" w:rsidR="66DE9C4B" w:rsidRDefault="66DE9C4B" w:rsidP="00F15FD9">
      <w:pPr>
        <w:pStyle w:val="ListParagraph"/>
        <w:numPr>
          <w:ilvl w:val="0"/>
          <w:numId w:val="16"/>
        </w:numPr>
        <w:bidi/>
        <w:rPr>
          <w:rFonts w:asciiTheme="minorBidi" w:hAnsiTheme="minorBidi"/>
          <w:sz w:val="24"/>
          <w:szCs w:val="24"/>
          <w:rtl/>
          <w:lang w:val="en-US" w:eastAsia="en-GB"/>
        </w:rPr>
      </w:pPr>
      <w:r w:rsidRPr="77B10040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الخط والتباعد: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 خط </w:t>
      </w:r>
      <w:r w:rsidRPr="77B10040">
        <w:rPr>
          <w:rFonts w:asciiTheme="minorBidi" w:hAnsiTheme="minorBidi"/>
          <w:sz w:val="24"/>
          <w:szCs w:val="24"/>
          <w:lang w:val="en-US" w:eastAsia="en-GB"/>
        </w:rPr>
        <w:t>Traditional Arabic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، حجم </w:t>
      </w:r>
      <w:r w:rsidRPr="77B10040">
        <w:rPr>
          <w:rFonts w:asciiTheme="minorBidi" w:hAnsiTheme="minorBidi"/>
          <w:sz w:val="24"/>
          <w:szCs w:val="24"/>
          <w:lang w:val="en-US" w:eastAsia="en-GB"/>
        </w:rPr>
        <w:t>16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، تباعد </w:t>
      </w:r>
      <w:r w:rsidRPr="77B10040">
        <w:rPr>
          <w:rFonts w:asciiTheme="minorBidi" w:hAnsiTheme="minorBidi"/>
          <w:sz w:val="24"/>
          <w:szCs w:val="24"/>
          <w:lang w:val="en-US" w:eastAsia="en-GB"/>
        </w:rPr>
        <w:t>1.5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 سطر.</w:t>
      </w:r>
    </w:p>
    <w:p w14:paraId="4D3DACE4" w14:textId="7B953525" w:rsidR="66DE9C4B" w:rsidRDefault="66DE9C4B" w:rsidP="542993D4">
      <w:pPr>
        <w:pStyle w:val="ListParagraph"/>
        <w:numPr>
          <w:ilvl w:val="0"/>
          <w:numId w:val="16"/>
        </w:numPr>
        <w:bidi/>
        <w:rPr>
          <w:rFonts w:asciiTheme="minorBidi" w:hAnsiTheme="minorBidi"/>
          <w:sz w:val="24"/>
          <w:szCs w:val="24"/>
          <w:rtl/>
          <w:lang w:val="en-US" w:eastAsia="en-GB"/>
        </w:rPr>
      </w:pPr>
      <w:r w:rsidRPr="542993D4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المسافة البادئة للفقرة</w:t>
      </w:r>
      <w:r w:rsidRPr="542993D4">
        <w:rPr>
          <w:rFonts w:asciiTheme="minorBidi" w:hAnsiTheme="minorBidi"/>
          <w:sz w:val="24"/>
          <w:szCs w:val="24"/>
          <w:rtl/>
          <w:lang w:val="en-US" w:eastAsia="en-GB"/>
        </w:rPr>
        <w:t xml:space="preserve">: ابدأ كل فقرة بمسافة بادئة من </w:t>
      </w:r>
      <w:r w:rsidR="1749062B" w:rsidRPr="542993D4">
        <w:rPr>
          <w:rFonts w:asciiTheme="minorBidi" w:hAnsiTheme="minorBidi"/>
          <w:sz w:val="24"/>
          <w:szCs w:val="24"/>
          <w:rtl/>
          <w:lang w:val="en-US" w:eastAsia="en-GB"/>
        </w:rPr>
        <w:t>خمس</w:t>
      </w:r>
      <w:r w:rsidRPr="542993D4">
        <w:rPr>
          <w:rFonts w:asciiTheme="minorBidi" w:hAnsiTheme="minorBidi"/>
          <w:sz w:val="24"/>
          <w:szCs w:val="24"/>
          <w:rtl/>
          <w:lang w:val="en-US" w:eastAsia="en-GB"/>
        </w:rPr>
        <w:t xml:space="preserve"> مسافات.</w:t>
      </w:r>
    </w:p>
    <w:p w14:paraId="6F93146B" w14:textId="55B76710" w:rsidR="66DE9C4B" w:rsidRDefault="66DE9C4B" w:rsidP="00F15FD9">
      <w:pPr>
        <w:pStyle w:val="ListParagraph"/>
        <w:numPr>
          <w:ilvl w:val="0"/>
          <w:numId w:val="16"/>
        </w:numPr>
        <w:bidi/>
        <w:rPr>
          <w:rFonts w:asciiTheme="minorBidi" w:hAnsiTheme="minorBidi"/>
          <w:sz w:val="24"/>
          <w:szCs w:val="24"/>
          <w:rtl/>
          <w:lang w:val="en-US" w:eastAsia="en-GB"/>
        </w:rPr>
      </w:pPr>
      <w:r w:rsidRPr="77B10040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أرقام الصفحات: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 تكتب في أسفل كل صفحة.</w:t>
      </w:r>
    </w:p>
    <w:p w14:paraId="5BAD4B6F" w14:textId="199E2199" w:rsidR="66DE9C4B" w:rsidRDefault="66DE9C4B" w:rsidP="00F15FD9">
      <w:pPr>
        <w:pStyle w:val="ListParagraph"/>
        <w:numPr>
          <w:ilvl w:val="0"/>
          <w:numId w:val="16"/>
        </w:numPr>
        <w:bidi/>
        <w:rPr>
          <w:rFonts w:asciiTheme="minorBidi" w:hAnsiTheme="minorBidi"/>
          <w:sz w:val="24"/>
          <w:szCs w:val="24"/>
          <w:lang w:val="en-US" w:eastAsia="en-GB"/>
        </w:rPr>
      </w:pPr>
      <w:r w:rsidRPr="77B10040">
        <w:rPr>
          <w:rFonts w:asciiTheme="minorBidi" w:hAnsiTheme="minorBidi"/>
          <w:b/>
          <w:bCs/>
          <w:sz w:val="24"/>
          <w:szCs w:val="24"/>
          <w:rtl/>
          <w:lang w:val="en-US" w:eastAsia="en-GB"/>
        </w:rPr>
        <w:t>القوالب:</w:t>
      </w:r>
      <w:r w:rsidRPr="77B10040">
        <w:rPr>
          <w:rFonts w:asciiTheme="minorBidi" w:hAnsiTheme="minorBidi"/>
          <w:sz w:val="24"/>
          <w:szCs w:val="24"/>
          <w:rtl/>
          <w:lang w:val="en-US" w:eastAsia="en-GB"/>
        </w:rPr>
        <w:t xml:space="preserve"> يوصى باستخدام القالب المدرج لمساعدتك في إعداد ورقتك العلمية.</w:t>
      </w:r>
    </w:p>
    <w:p w14:paraId="384B1997" w14:textId="77777777" w:rsidR="00463730" w:rsidRDefault="00463730" w:rsidP="00463730">
      <w:pPr>
        <w:bidi/>
        <w:rPr>
          <w:rFonts w:asciiTheme="minorBidi" w:hAnsiTheme="minorBidi"/>
          <w:sz w:val="24"/>
          <w:szCs w:val="24"/>
          <w:rtl/>
          <w:lang w:val="en-US" w:eastAsia="en-GB"/>
        </w:rPr>
      </w:pPr>
    </w:p>
    <w:p w14:paraId="67168478" w14:textId="6C42BB81" w:rsidR="00EE2E74" w:rsidRPr="00ED1101" w:rsidRDefault="66DE9C4B" w:rsidP="002E3D95">
      <w:pPr>
        <w:pStyle w:val="ListParagraph"/>
        <w:numPr>
          <w:ilvl w:val="0"/>
          <w:numId w:val="20"/>
        </w:numPr>
        <w:bidi/>
        <w:spacing w:after="0" w:line="240" w:lineRule="auto"/>
        <w:rPr>
          <w:rFonts w:asciiTheme="minorBidi" w:hAnsiTheme="minorBidi"/>
          <w:b/>
          <w:bCs/>
          <w:color w:val="FF0000"/>
          <w:rtl/>
          <w:lang w:val="en-US" w:eastAsia="en-GB"/>
        </w:rPr>
      </w:pPr>
      <w:r w:rsidRPr="00ED1101">
        <w:rPr>
          <w:rFonts w:asciiTheme="minorBidi" w:hAnsiTheme="minorBidi"/>
          <w:b/>
          <w:bCs/>
          <w:color w:val="FF0000"/>
          <w:rtl/>
          <w:lang w:val="en-US" w:eastAsia="en-GB"/>
        </w:rPr>
        <w:t>يجب على الباحثين الالتزام بهذه التعليمات الفنية</w:t>
      </w:r>
      <w:r w:rsidR="00ED1101">
        <w:rPr>
          <w:rFonts w:asciiTheme="minorBidi" w:hAnsiTheme="minorBidi"/>
          <w:b/>
          <w:bCs/>
          <w:color w:val="FF0000"/>
          <w:lang w:val="en-US" w:eastAsia="en-GB"/>
        </w:rPr>
        <w:t>.</w:t>
      </w:r>
    </w:p>
    <w:p w14:paraId="4B53AC33" w14:textId="57203A06" w:rsidR="66DE9C4B" w:rsidRPr="00986EC3" w:rsidRDefault="66DE9C4B" w:rsidP="00986EC3">
      <w:pPr>
        <w:pStyle w:val="ListParagraph"/>
        <w:numPr>
          <w:ilvl w:val="0"/>
          <w:numId w:val="20"/>
        </w:numPr>
        <w:bidi/>
        <w:spacing w:after="0" w:line="240" w:lineRule="auto"/>
        <w:rPr>
          <w:rFonts w:asciiTheme="minorBidi" w:hAnsiTheme="minorBidi"/>
          <w:b/>
          <w:bCs/>
          <w:color w:val="FF0000"/>
          <w:rtl/>
          <w:lang w:val="en-US" w:eastAsia="en-GB"/>
        </w:rPr>
      </w:pPr>
      <w:r w:rsidRPr="00986EC3">
        <w:rPr>
          <w:rFonts w:asciiTheme="minorBidi" w:hAnsiTheme="minorBidi"/>
          <w:b/>
          <w:bCs/>
          <w:color w:val="FF0000"/>
          <w:rtl/>
          <w:lang w:val="en-US" w:eastAsia="en-GB"/>
        </w:rPr>
        <w:t xml:space="preserve">لا تتجاوز نسبة الاستلال </w:t>
      </w:r>
      <w:r w:rsidRPr="00986EC3">
        <w:rPr>
          <w:rFonts w:asciiTheme="minorBidi" w:hAnsiTheme="minorBidi"/>
          <w:b/>
          <w:bCs/>
          <w:color w:val="FF0000"/>
          <w:lang w:val="en-US" w:eastAsia="en-GB"/>
        </w:rPr>
        <w:t>20</w:t>
      </w:r>
      <w:r w:rsidRPr="00986EC3">
        <w:rPr>
          <w:rFonts w:asciiTheme="minorBidi" w:hAnsiTheme="minorBidi"/>
          <w:b/>
          <w:bCs/>
          <w:color w:val="FF0000"/>
          <w:rtl/>
          <w:lang w:val="en-US" w:eastAsia="en-GB"/>
        </w:rPr>
        <w:t>%.</w:t>
      </w:r>
      <w:r w:rsidR="00EE2E74" w:rsidRPr="00986EC3">
        <w:rPr>
          <w:rFonts w:asciiTheme="minorBidi" w:hAnsiTheme="minorBidi" w:hint="cs"/>
          <w:b/>
          <w:bCs/>
          <w:color w:val="FF0000"/>
          <w:rtl/>
          <w:lang w:val="en-US" w:eastAsia="en-GB"/>
        </w:rPr>
        <w:t xml:space="preserve">  وآلية الكشف عن الاستلال كما يلي</w:t>
      </w:r>
      <w:r w:rsidR="00ED1101">
        <w:rPr>
          <w:rFonts w:asciiTheme="minorBidi" w:hAnsiTheme="minorBidi"/>
          <w:b/>
          <w:bCs/>
          <w:color w:val="FF0000"/>
          <w:lang w:val="en-US" w:eastAsia="en-GB"/>
        </w:rPr>
        <w:t>:</w:t>
      </w:r>
    </w:p>
    <w:p w14:paraId="421B71D7" w14:textId="77777777" w:rsidR="00EE2E74" w:rsidRPr="00EE2E74" w:rsidRDefault="00EE2E74" w:rsidP="00EE2E74">
      <w:p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</w:p>
    <w:p w14:paraId="0B11B829" w14:textId="3A981EDB" w:rsidR="00EE2E74" w:rsidRPr="00986EC3" w:rsidRDefault="00EE2E74" w:rsidP="00986EC3">
      <w:pPr>
        <w:pStyle w:val="ListParagraph"/>
        <w:numPr>
          <w:ilvl w:val="0"/>
          <w:numId w:val="19"/>
        </w:num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  <w:r w:rsidRPr="00986EC3">
        <w:rPr>
          <w:rFonts w:asciiTheme="minorBidi" w:hAnsiTheme="minorBidi" w:cs="Arial"/>
          <w:b/>
          <w:bCs/>
          <w:rtl/>
          <w:lang w:val="en-US" w:eastAsia="en-GB"/>
        </w:rPr>
        <w:t>نموذج طلب فحص الاستلال موجود في  أيقونة النماذج والقوالب  في منصة الملتقى العلمي الطلابي السادس</w:t>
      </w:r>
      <w:r w:rsidR="00986EC3">
        <w:rPr>
          <w:rFonts w:asciiTheme="minorBidi" w:hAnsiTheme="minorBidi" w:cs="Arial" w:hint="cs"/>
          <w:b/>
          <w:bCs/>
          <w:rtl/>
          <w:lang w:val="en-US" w:eastAsia="en-GB"/>
        </w:rPr>
        <w:t>.</w:t>
      </w:r>
    </w:p>
    <w:p w14:paraId="41D2B58A" w14:textId="77777777" w:rsidR="00EE2E74" w:rsidRPr="00EE2E74" w:rsidRDefault="00EE2E74" w:rsidP="00986EC3">
      <w:p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</w:p>
    <w:p w14:paraId="4B8B5542" w14:textId="77777777" w:rsidR="00EE2E74" w:rsidRPr="00986EC3" w:rsidRDefault="00EE2E74" w:rsidP="00986EC3">
      <w:pPr>
        <w:pStyle w:val="ListParagraph"/>
        <w:numPr>
          <w:ilvl w:val="0"/>
          <w:numId w:val="19"/>
        </w:num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  <w:r w:rsidRPr="00986EC3">
        <w:rPr>
          <w:rFonts w:asciiTheme="minorBidi" w:hAnsiTheme="minorBidi" w:cs="Arial"/>
          <w:b/>
          <w:bCs/>
          <w:rtl/>
          <w:lang w:val="en-US" w:eastAsia="en-GB"/>
        </w:rPr>
        <w:t>يعبئ الطالب/ة النموذج ويسلمه إلى مشرفه العلمي ومنه إلى رئيس القسم ومنه إلى وكالة البحث والابتكار في الكلية التي ينتمي لها الطالب/ة</w:t>
      </w:r>
      <w:r w:rsidRPr="00986EC3">
        <w:rPr>
          <w:rFonts w:asciiTheme="minorBidi" w:hAnsiTheme="minorBidi"/>
          <w:b/>
          <w:bCs/>
          <w:lang w:val="en-US" w:eastAsia="en-GB"/>
        </w:rPr>
        <w:t>.</w:t>
      </w:r>
    </w:p>
    <w:p w14:paraId="3B52B4EC" w14:textId="77777777" w:rsidR="00EE2E74" w:rsidRPr="00EE2E74" w:rsidRDefault="00EE2E74" w:rsidP="00986EC3">
      <w:p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</w:p>
    <w:p w14:paraId="6EF38372" w14:textId="77777777" w:rsidR="00EE2E74" w:rsidRPr="00986EC3" w:rsidRDefault="00EE2E74" w:rsidP="00986EC3">
      <w:pPr>
        <w:pStyle w:val="ListParagraph"/>
        <w:numPr>
          <w:ilvl w:val="0"/>
          <w:numId w:val="19"/>
        </w:num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  <w:r w:rsidRPr="00986EC3">
        <w:rPr>
          <w:rFonts w:asciiTheme="minorBidi" w:hAnsiTheme="minorBidi" w:cs="Arial"/>
          <w:b/>
          <w:bCs/>
          <w:rtl/>
          <w:lang w:val="en-US" w:eastAsia="en-GB"/>
        </w:rPr>
        <w:t>وكالة البحث والابتكار في كلية الطالب/ة تقوم بإجراء فحص الاستلال ومن ثم ترسل نتيجة الفحص إلى ايميل الطالب المسجل في نموذج طلب فحص الاستلال</w:t>
      </w:r>
      <w:r w:rsidRPr="00986EC3">
        <w:rPr>
          <w:rFonts w:asciiTheme="minorBidi" w:hAnsiTheme="minorBidi"/>
          <w:b/>
          <w:bCs/>
          <w:lang w:val="en-US" w:eastAsia="en-GB"/>
        </w:rPr>
        <w:t>.</w:t>
      </w:r>
    </w:p>
    <w:p w14:paraId="0F0691B8" w14:textId="77777777" w:rsidR="00EE2E74" w:rsidRPr="00EE2E74" w:rsidRDefault="00EE2E74" w:rsidP="00986EC3">
      <w:p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</w:p>
    <w:p w14:paraId="21011EC4" w14:textId="51C96620" w:rsidR="00EE2E74" w:rsidRPr="00986EC3" w:rsidRDefault="00EE2E74" w:rsidP="00986EC3">
      <w:pPr>
        <w:pStyle w:val="ListParagraph"/>
        <w:numPr>
          <w:ilvl w:val="0"/>
          <w:numId w:val="19"/>
        </w:numPr>
        <w:bidi/>
        <w:spacing w:after="0" w:line="240" w:lineRule="auto"/>
        <w:rPr>
          <w:rFonts w:asciiTheme="minorBidi" w:hAnsiTheme="minorBidi"/>
          <w:b/>
          <w:bCs/>
          <w:rtl/>
          <w:lang w:val="en-US" w:eastAsia="en-GB"/>
        </w:rPr>
      </w:pPr>
      <w:r w:rsidRPr="00986EC3">
        <w:rPr>
          <w:rFonts w:asciiTheme="minorBidi" w:hAnsiTheme="minorBidi" w:cs="Arial"/>
          <w:b/>
          <w:bCs/>
          <w:rtl/>
          <w:lang w:val="en-US" w:eastAsia="en-GB"/>
        </w:rPr>
        <w:t xml:space="preserve">يرفق الطالب/ة نتيجة فحص الاستلال </w:t>
      </w:r>
      <w:r w:rsidR="00986EC3">
        <w:rPr>
          <w:rFonts w:asciiTheme="minorBidi" w:hAnsiTheme="minorBidi" w:cs="Arial" w:hint="cs"/>
          <w:b/>
          <w:bCs/>
          <w:rtl/>
          <w:lang w:val="en-US" w:eastAsia="en-GB"/>
        </w:rPr>
        <w:t xml:space="preserve"> من ضمن المرفقات لتقديم </w:t>
      </w:r>
      <w:r w:rsidRPr="00986EC3">
        <w:rPr>
          <w:rFonts w:asciiTheme="minorBidi" w:hAnsiTheme="minorBidi" w:cs="Arial"/>
          <w:b/>
          <w:bCs/>
          <w:rtl/>
          <w:lang w:val="en-US" w:eastAsia="en-GB"/>
        </w:rPr>
        <w:t xml:space="preserve"> مشاركته</w:t>
      </w:r>
      <w:r w:rsidR="00986EC3">
        <w:rPr>
          <w:rFonts w:asciiTheme="minorBidi" w:hAnsiTheme="minorBidi" w:cs="Arial" w:hint="cs"/>
          <w:b/>
          <w:bCs/>
          <w:rtl/>
          <w:lang w:val="en-US" w:eastAsia="en-GB"/>
        </w:rPr>
        <w:t xml:space="preserve"> في مسار الأبحاث العلمية </w:t>
      </w:r>
      <w:r w:rsidR="00B20B71">
        <w:rPr>
          <w:rFonts w:asciiTheme="minorBidi" w:hAnsiTheme="minorBidi" w:cs="Arial" w:hint="cs"/>
          <w:b/>
          <w:bCs/>
          <w:rtl/>
          <w:lang w:val="en-US" w:eastAsia="en-GB"/>
        </w:rPr>
        <w:t>عبر</w:t>
      </w:r>
      <w:r w:rsidR="00B20B71" w:rsidRPr="00986EC3">
        <w:rPr>
          <w:rFonts w:asciiTheme="minorBidi" w:hAnsiTheme="minorBidi" w:cs="Arial" w:hint="cs"/>
          <w:b/>
          <w:bCs/>
          <w:rtl/>
          <w:lang w:val="en-US" w:eastAsia="en-GB"/>
        </w:rPr>
        <w:t xml:space="preserve"> منص</w:t>
      </w:r>
      <w:r w:rsidR="00B20B71" w:rsidRPr="00986EC3">
        <w:rPr>
          <w:rFonts w:asciiTheme="minorBidi" w:hAnsiTheme="minorBidi" w:cs="Arial" w:hint="eastAsia"/>
          <w:b/>
          <w:bCs/>
          <w:rtl/>
          <w:lang w:val="en-US" w:eastAsia="en-GB"/>
        </w:rPr>
        <w:t>ة</w:t>
      </w:r>
      <w:r w:rsidRPr="00986EC3">
        <w:rPr>
          <w:rFonts w:asciiTheme="minorBidi" w:hAnsiTheme="minorBidi" w:cs="Arial"/>
          <w:b/>
          <w:bCs/>
          <w:rtl/>
          <w:lang w:val="en-US" w:eastAsia="en-GB"/>
        </w:rPr>
        <w:t xml:space="preserve"> الملتقى العلمي الطلابي السادس.</w:t>
      </w:r>
    </w:p>
    <w:p w14:paraId="5852AF2C" w14:textId="77777777" w:rsidR="00EE2E74" w:rsidRDefault="00EE2E74" w:rsidP="00EE2E74">
      <w:pPr>
        <w:bidi/>
        <w:spacing w:after="0" w:line="240" w:lineRule="auto"/>
        <w:rPr>
          <w:rFonts w:asciiTheme="minorBidi" w:hAnsiTheme="minorBidi"/>
          <w:b/>
          <w:bCs/>
          <w:color w:val="FF0000"/>
          <w:rtl/>
          <w:lang w:val="en-US" w:eastAsia="en-GB"/>
        </w:rPr>
      </w:pPr>
    </w:p>
    <w:p w14:paraId="111C37E7" w14:textId="09D6C85D" w:rsidR="66DE9C4B" w:rsidRPr="00ED1101" w:rsidRDefault="00986EC3" w:rsidP="00F15FD9">
      <w:pPr>
        <w:bidi/>
        <w:spacing w:after="0" w:line="240" w:lineRule="auto"/>
        <w:rPr>
          <w:rFonts w:asciiTheme="minorBidi" w:hAnsiTheme="minorBidi"/>
          <w:b/>
          <w:bCs/>
          <w:color w:val="0070C0"/>
          <w:sz w:val="28"/>
          <w:szCs w:val="28"/>
          <w:u w:val="single"/>
          <w:rtl/>
        </w:rPr>
      </w:pPr>
      <w:r w:rsidRPr="00ED1101">
        <w:rPr>
          <w:rFonts w:asciiTheme="minorBidi" w:hAnsiTheme="minorBidi" w:hint="cs"/>
          <w:b/>
          <w:bCs/>
          <w:color w:val="FF0000"/>
          <w:sz w:val="28"/>
          <w:szCs w:val="28"/>
          <w:u w:val="single"/>
          <w:rtl/>
          <w:lang w:val="en-US" w:eastAsia="en-GB"/>
        </w:rPr>
        <w:t xml:space="preserve"> للتذكير </w:t>
      </w:r>
      <w:r w:rsidR="66DE9C4B" w:rsidRPr="00ED1101">
        <w:rPr>
          <w:rFonts w:asciiTheme="minorBidi" w:hAnsiTheme="minorBidi"/>
          <w:b/>
          <w:bCs/>
          <w:color w:val="FF0000"/>
          <w:sz w:val="28"/>
          <w:szCs w:val="28"/>
          <w:u w:val="single"/>
          <w:rtl/>
          <w:lang w:val="en-US" w:eastAsia="en-GB"/>
        </w:rPr>
        <w:t>يرجى عدم تضمين اسمك</w:t>
      </w:r>
      <w:r w:rsidRPr="00ED1101">
        <w:rPr>
          <w:rFonts w:asciiTheme="minorBidi" w:hAnsiTheme="minorBidi" w:hint="cs"/>
          <w:b/>
          <w:bCs/>
          <w:color w:val="FF0000"/>
          <w:sz w:val="28"/>
          <w:szCs w:val="28"/>
          <w:u w:val="single"/>
          <w:rtl/>
          <w:lang w:val="en-US" w:eastAsia="en-GB"/>
        </w:rPr>
        <w:t xml:space="preserve"> أو اسم مشرفك </w:t>
      </w:r>
      <w:r w:rsidR="66DE9C4B" w:rsidRPr="00ED1101">
        <w:rPr>
          <w:rFonts w:asciiTheme="minorBidi" w:hAnsiTheme="minorBidi"/>
          <w:b/>
          <w:bCs/>
          <w:color w:val="FF0000"/>
          <w:sz w:val="28"/>
          <w:szCs w:val="28"/>
          <w:u w:val="single"/>
          <w:rtl/>
          <w:lang w:val="en-US" w:eastAsia="en-GB"/>
        </w:rPr>
        <w:t xml:space="preserve"> في أي مكان في نص الورقة</w:t>
      </w:r>
      <w:r w:rsidR="66DE9C4B" w:rsidRPr="00ED1101">
        <w:rPr>
          <w:rFonts w:asciiTheme="minorBidi" w:hAnsiTheme="minorBidi"/>
          <w:b/>
          <w:bCs/>
          <w:color w:val="FF0000"/>
          <w:sz w:val="28"/>
          <w:szCs w:val="28"/>
          <w:u w:val="single"/>
          <w:rtl/>
        </w:rPr>
        <w:t>.</w:t>
      </w:r>
    </w:p>
    <w:p w14:paraId="309BB3FD" w14:textId="6FC41CF5" w:rsidR="77B10040" w:rsidRPr="00986EC3" w:rsidRDefault="77B10040" w:rsidP="00F15FD9">
      <w:pPr>
        <w:bidi/>
        <w:rPr>
          <w:b/>
          <w:bCs/>
        </w:rPr>
      </w:pPr>
    </w:p>
    <w:p w14:paraId="1A51840B" w14:textId="7302691C" w:rsidR="77B10040" w:rsidRDefault="77B10040" w:rsidP="00F15FD9">
      <w:pPr>
        <w:bidi/>
      </w:pPr>
    </w:p>
    <w:p w14:paraId="2284F9B9" w14:textId="77777777" w:rsidR="00305CBE" w:rsidRDefault="00305CBE" w:rsidP="00F15FD9">
      <w:pPr>
        <w:bidi/>
        <w:rPr>
          <w:rFonts w:asciiTheme="minorBidi" w:hAnsiTheme="minorBidi"/>
          <w:rtl/>
          <w:lang w:val="en-US" w:eastAsia="en-GB"/>
        </w:rPr>
      </w:pPr>
    </w:p>
    <w:p w14:paraId="11B46D6D" w14:textId="77777777" w:rsidR="00F15FD9" w:rsidRDefault="00F15FD9" w:rsidP="00F15FD9">
      <w:pPr>
        <w:bidi/>
        <w:rPr>
          <w:rFonts w:asciiTheme="minorBidi" w:hAnsiTheme="minorBidi"/>
          <w:rtl/>
          <w:lang w:val="en-US" w:eastAsia="en-GB"/>
        </w:rPr>
      </w:pPr>
    </w:p>
    <w:p w14:paraId="3368607F" w14:textId="77777777" w:rsidR="00463730" w:rsidRDefault="00463730" w:rsidP="00463730">
      <w:pPr>
        <w:bidi/>
        <w:rPr>
          <w:rFonts w:asciiTheme="minorBidi" w:hAnsiTheme="minorBidi"/>
          <w:rtl/>
          <w:lang w:val="en-US" w:eastAsia="en-GB"/>
        </w:rPr>
      </w:pPr>
    </w:p>
    <w:p w14:paraId="39B34B84" w14:textId="77777777" w:rsidR="00463730" w:rsidRDefault="00463730" w:rsidP="00463730">
      <w:pPr>
        <w:bidi/>
        <w:rPr>
          <w:rFonts w:asciiTheme="minorBidi" w:hAnsiTheme="minorBidi"/>
          <w:rtl/>
          <w:lang w:val="en-US" w:eastAsia="en-GB"/>
        </w:rPr>
      </w:pPr>
    </w:p>
    <w:p w14:paraId="6C9839DE" w14:textId="77777777" w:rsidR="00463730" w:rsidRDefault="00463730" w:rsidP="00463730">
      <w:pPr>
        <w:bidi/>
        <w:rPr>
          <w:rFonts w:asciiTheme="minorBidi" w:hAnsiTheme="minorBidi"/>
          <w:rtl/>
          <w:lang w:val="en-US" w:eastAsia="en-GB"/>
        </w:rPr>
      </w:pPr>
    </w:p>
    <w:p w14:paraId="03804B09" w14:textId="77777777" w:rsidR="00463730" w:rsidRDefault="00463730" w:rsidP="00463730">
      <w:pPr>
        <w:bidi/>
        <w:rPr>
          <w:rFonts w:asciiTheme="minorBidi" w:hAnsiTheme="minorBidi"/>
          <w:rtl/>
          <w:lang w:val="en-US" w:eastAsia="en-GB"/>
        </w:rPr>
      </w:pPr>
    </w:p>
    <w:p w14:paraId="51D69CD4" w14:textId="77777777" w:rsidR="00F15FD9" w:rsidRDefault="00F15FD9" w:rsidP="00F15FD9">
      <w:pPr>
        <w:bidi/>
        <w:rPr>
          <w:rFonts w:asciiTheme="minorBidi" w:hAnsiTheme="minorBidi"/>
          <w:rtl/>
          <w:lang w:val="en-US" w:eastAsia="en-GB"/>
        </w:rPr>
      </w:pPr>
    </w:p>
    <w:p w14:paraId="26644AB1" w14:textId="075F72EE" w:rsidR="00EB4D4F" w:rsidRDefault="00DD3741" w:rsidP="00F15FD9">
      <w:p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 xml:space="preserve">عنوان الورقة العلمية </w:t>
      </w:r>
      <w:r w:rsidR="00277824" w:rsidRPr="00520EBB">
        <w:rPr>
          <w:rFonts w:asciiTheme="minorBidi" w:hAnsiTheme="minorBidi" w:hint="cs"/>
          <w:b/>
          <w:bCs/>
          <w:color w:val="0070C0"/>
          <w:sz w:val="28"/>
          <w:szCs w:val="28"/>
          <w:rtl/>
          <w:lang w:val="en-US" w:eastAsia="en-GB"/>
        </w:rPr>
        <w:t>(باللغة</w:t>
      </w: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 xml:space="preserve"> العربية)</w:t>
      </w:r>
    </w:p>
    <w:p w14:paraId="652FB314" w14:textId="77777777" w:rsidR="00520EBB" w:rsidRPr="00520EBB" w:rsidRDefault="00520EBB" w:rsidP="00F15FD9">
      <w:p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</w:pPr>
    </w:p>
    <w:p w14:paraId="6DB15645" w14:textId="6BCB4C1E" w:rsidR="00DD3741" w:rsidRPr="00520EBB" w:rsidRDefault="00DD3741" w:rsidP="00463730">
      <w:p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 xml:space="preserve">الملخص: </w:t>
      </w:r>
    </w:p>
    <w:p w14:paraId="07DB5231" w14:textId="106B09B7" w:rsidR="00DD3741" w:rsidRPr="00520EBB" w:rsidRDefault="00DD3741" w:rsidP="542993D4">
      <w:pPr>
        <w:bidi/>
        <w:spacing w:after="0" w:line="240" w:lineRule="auto"/>
        <w:rPr>
          <w:rFonts w:asciiTheme="minorBidi" w:hAnsiTheme="minorBidi"/>
          <w:sz w:val="24"/>
          <w:szCs w:val="24"/>
          <w:rtl/>
          <w:lang w:val="en-US" w:eastAsia="en-GB"/>
        </w:rPr>
      </w:pPr>
      <w:r w:rsidRPr="27F10CC7">
        <w:rPr>
          <w:rFonts w:asciiTheme="minorBidi" w:hAnsiTheme="minorBidi"/>
          <w:sz w:val="24"/>
          <w:szCs w:val="24"/>
          <w:rtl/>
          <w:lang w:val="en-US" w:eastAsia="en-GB"/>
        </w:rPr>
        <w:t>يمكن</w:t>
      </w:r>
      <w:r w:rsidR="002978F4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 </w:t>
      </w:r>
      <w:r w:rsidR="16990B37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أن </w:t>
      </w:r>
      <w:r w:rsidR="002978F4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يشتمل الملخص </w:t>
      </w:r>
      <w:r w:rsidR="00277824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على </w:t>
      </w:r>
      <w:r w:rsidR="3EA6017C" w:rsidRPr="27F10CC7">
        <w:rPr>
          <w:rFonts w:asciiTheme="minorBidi" w:hAnsiTheme="minorBidi"/>
          <w:sz w:val="24"/>
          <w:szCs w:val="24"/>
          <w:rtl/>
          <w:lang w:val="en-US" w:eastAsia="en-GB"/>
        </w:rPr>
        <w:t>ال</w:t>
      </w:r>
      <w:r w:rsidR="00277824" w:rsidRPr="27F10CC7">
        <w:rPr>
          <w:rFonts w:asciiTheme="minorBidi" w:hAnsiTheme="minorBidi"/>
          <w:sz w:val="24"/>
          <w:szCs w:val="24"/>
          <w:rtl/>
          <w:lang w:val="en-US" w:eastAsia="en-GB"/>
        </w:rPr>
        <w:t>خلفية</w:t>
      </w:r>
      <w:r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 </w:t>
      </w:r>
      <w:r w:rsidR="60F6C09C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العلمية </w:t>
      </w:r>
      <w:r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وتسليط الضوء على الغرض من </w:t>
      </w:r>
      <w:r w:rsidR="00277824" w:rsidRPr="27F10CC7">
        <w:rPr>
          <w:rFonts w:asciiTheme="minorBidi" w:hAnsiTheme="minorBidi"/>
          <w:sz w:val="24"/>
          <w:szCs w:val="24"/>
          <w:rtl/>
          <w:lang w:val="en-US" w:eastAsia="en-GB"/>
        </w:rPr>
        <w:t>الدراسة،</w:t>
      </w:r>
      <w:r w:rsidR="002978F4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 وصف موجز </w:t>
      </w:r>
      <w:r w:rsidR="00EB4D4F" w:rsidRPr="27F10CC7">
        <w:rPr>
          <w:rFonts w:asciiTheme="minorBidi" w:hAnsiTheme="minorBidi"/>
          <w:sz w:val="24"/>
          <w:szCs w:val="24"/>
          <w:rtl/>
          <w:lang w:val="en-US" w:eastAsia="en-GB"/>
        </w:rPr>
        <w:t>لل</w:t>
      </w:r>
      <w:r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طرق </w:t>
      </w:r>
      <w:r w:rsidR="00277824" w:rsidRPr="27F10CC7">
        <w:rPr>
          <w:rFonts w:asciiTheme="minorBidi" w:hAnsiTheme="minorBidi"/>
          <w:sz w:val="24"/>
          <w:szCs w:val="24"/>
          <w:rtl/>
          <w:lang w:val="en-US" w:eastAsia="en-GB"/>
        </w:rPr>
        <w:t>الرئيسية،</w:t>
      </w:r>
      <w:r w:rsidR="002978F4" w:rsidRPr="27F10CC7">
        <w:rPr>
          <w:rFonts w:asciiTheme="minorBidi" w:hAnsiTheme="minorBidi"/>
          <w:sz w:val="24"/>
          <w:szCs w:val="24"/>
          <w:rtl/>
          <w:lang w:val="en-US" w:eastAsia="en-GB"/>
        </w:rPr>
        <w:t xml:space="preserve"> </w:t>
      </w:r>
      <w:r w:rsidR="3A91A132" w:rsidRPr="27F10CC7">
        <w:rPr>
          <w:rFonts w:asciiTheme="minorBidi" w:hAnsiTheme="minorBidi"/>
          <w:sz w:val="24"/>
          <w:szCs w:val="24"/>
          <w:rtl/>
          <w:lang w:val="en-US" w:eastAsia="en-GB"/>
        </w:rPr>
        <w:t>و</w:t>
      </w:r>
      <w:r w:rsidRPr="27F10CC7">
        <w:rPr>
          <w:rFonts w:asciiTheme="minorBidi" w:hAnsiTheme="minorBidi"/>
          <w:sz w:val="24"/>
          <w:szCs w:val="24"/>
          <w:rtl/>
          <w:lang w:val="en-US" w:eastAsia="en-GB"/>
        </w:rPr>
        <w:t>النتائج الرئيسية.</w:t>
      </w:r>
    </w:p>
    <w:p w14:paraId="55F41F22" w14:textId="77777777" w:rsidR="00520EBB" w:rsidRPr="00986EC3" w:rsidRDefault="00DD3741" w:rsidP="00F15FD9">
      <w:pPr>
        <w:bidi/>
        <w:rPr>
          <w:rFonts w:asciiTheme="minorBidi" w:hAnsiTheme="minorBidi"/>
          <w:b/>
          <w:bCs/>
          <w:color w:val="FF0000"/>
          <w:sz w:val="24"/>
          <w:szCs w:val="24"/>
          <w:rtl/>
          <w:lang w:val="en-US"/>
        </w:rPr>
      </w:pPr>
      <w:r w:rsidRPr="00986EC3">
        <w:rPr>
          <w:rFonts w:asciiTheme="minorBidi" w:hAnsiTheme="minorBidi"/>
          <w:b/>
          <w:bCs/>
          <w:color w:val="FF0000"/>
          <w:sz w:val="24"/>
          <w:szCs w:val="24"/>
          <w:rtl/>
          <w:lang w:val="en-US"/>
        </w:rPr>
        <w:t>لا يسمح بأي بيانات شخصية أو اقتباسات في الملخص</w:t>
      </w:r>
    </w:p>
    <w:p w14:paraId="7695421F" w14:textId="77777777" w:rsidR="00520EBB" w:rsidRDefault="00520EBB" w:rsidP="00F15FD9">
      <w:pPr>
        <w:bidi/>
        <w:rPr>
          <w:rFonts w:asciiTheme="minorBidi" w:hAnsiTheme="minorBidi"/>
          <w:color w:val="FF0000"/>
          <w:sz w:val="24"/>
          <w:szCs w:val="24"/>
          <w:rtl/>
          <w:lang w:val="en-US"/>
        </w:rPr>
      </w:pPr>
    </w:p>
    <w:p w14:paraId="321A5B58" w14:textId="7F32270F" w:rsidR="00520EBB" w:rsidRPr="00520EBB" w:rsidRDefault="00DD3741" w:rsidP="00F15FD9">
      <w:pPr>
        <w:bidi/>
        <w:rPr>
          <w:rFonts w:asciiTheme="minorBidi" w:hAnsiTheme="minorBidi"/>
          <w:color w:val="FF0000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>الكلمات الدالة</w:t>
      </w:r>
      <w:r w:rsidR="003A5194"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 xml:space="preserve"> </w:t>
      </w:r>
      <w:r w:rsidR="00520EBB" w:rsidRPr="00520EBB">
        <w:rPr>
          <w:rFonts w:asciiTheme="minorBidi" w:hAnsiTheme="minorBidi" w:hint="cs"/>
          <w:b/>
          <w:bCs/>
          <w:color w:val="0070C0"/>
          <w:sz w:val="28"/>
          <w:szCs w:val="28"/>
          <w:rtl/>
          <w:lang w:val="en-US" w:eastAsia="en-GB"/>
        </w:rPr>
        <w:t>(الرئيسية</w:t>
      </w:r>
      <w:r w:rsidR="003A5194"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>)</w:t>
      </w:r>
      <w:r w:rsidR="002978F4"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 w:eastAsia="en-GB"/>
        </w:rPr>
        <w:t>:</w:t>
      </w:r>
    </w:p>
    <w:p w14:paraId="654C95B3" w14:textId="7130B707" w:rsidR="00DD3741" w:rsidRPr="00520EBB" w:rsidRDefault="002978F4" w:rsidP="00F15FD9">
      <w:pPr>
        <w:bidi/>
        <w:rPr>
          <w:rFonts w:asciiTheme="minorBidi" w:hAnsiTheme="minorBidi"/>
          <w:sz w:val="24"/>
          <w:szCs w:val="24"/>
          <w:lang w:val="en-US" w:eastAsia="en-GB"/>
        </w:rPr>
      </w:pPr>
      <w:r w:rsidRPr="00520EBB">
        <w:rPr>
          <w:rFonts w:asciiTheme="minorBidi" w:hAnsiTheme="minorBidi"/>
          <w:sz w:val="24"/>
          <w:szCs w:val="24"/>
          <w:rtl/>
          <w:lang w:val="en-US" w:eastAsia="en-GB"/>
        </w:rPr>
        <w:t xml:space="preserve">كتابة الكلمات </w:t>
      </w:r>
      <w:r w:rsidR="00520EBB" w:rsidRPr="00520EBB">
        <w:rPr>
          <w:rFonts w:asciiTheme="minorBidi" w:hAnsiTheme="minorBidi" w:hint="cs"/>
          <w:sz w:val="24"/>
          <w:szCs w:val="24"/>
          <w:rtl/>
          <w:lang w:val="en-US" w:eastAsia="en-GB"/>
        </w:rPr>
        <w:t>الدالة الرئيسية</w:t>
      </w:r>
      <w:r w:rsidR="00DD3741" w:rsidRPr="00520EBB">
        <w:rPr>
          <w:rFonts w:asciiTheme="minorBidi" w:hAnsiTheme="minorBidi"/>
          <w:sz w:val="24"/>
          <w:szCs w:val="24"/>
          <w:rtl/>
          <w:lang w:val="en-US" w:eastAsia="en-GB"/>
        </w:rPr>
        <w:t xml:space="preserve"> التي </w:t>
      </w:r>
      <w:r w:rsidRPr="00520EBB">
        <w:rPr>
          <w:rFonts w:asciiTheme="minorBidi" w:hAnsiTheme="minorBidi"/>
          <w:sz w:val="24"/>
          <w:szCs w:val="24"/>
          <w:rtl/>
          <w:lang w:val="en-US" w:eastAsia="en-GB"/>
        </w:rPr>
        <w:t xml:space="preserve">لها </w:t>
      </w:r>
      <w:r w:rsidR="00520EBB" w:rsidRPr="00520EBB">
        <w:rPr>
          <w:rFonts w:asciiTheme="minorBidi" w:hAnsiTheme="minorBidi" w:hint="cs"/>
          <w:sz w:val="24"/>
          <w:szCs w:val="24"/>
          <w:rtl/>
          <w:lang w:val="en-US" w:eastAsia="en-GB"/>
        </w:rPr>
        <w:t>علاقة بالبحث</w:t>
      </w:r>
      <w:r w:rsidR="003A5194" w:rsidRPr="00520EBB">
        <w:rPr>
          <w:rFonts w:asciiTheme="minorBidi" w:hAnsiTheme="minorBidi"/>
          <w:sz w:val="24"/>
          <w:szCs w:val="24"/>
          <w:rtl/>
          <w:lang w:val="en-US" w:eastAsia="en-GB"/>
        </w:rPr>
        <w:t>.</w:t>
      </w:r>
    </w:p>
    <w:p w14:paraId="5750668C" w14:textId="509DDED0" w:rsidR="00EB4D4F" w:rsidRPr="00520EBB" w:rsidRDefault="00EB4D4F" w:rsidP="00F15FD9">
      <w:pPr>
        <w:bidi/>
        <w:rPr>
          <w:rFonts w:asciiTheme="minorBidi" w:hAnsiTheme="minorBidi"/>
          <w:sz w:val="32"/>
          <w:szCs w:val="32"/>
          <w:rtl/>
          <w:lang w:val="en-US"/>
        </w:rPr>
      </w:pPr>
    </w:p>
    <w:p w14:paraId="15E99C2D" w14:textId="421161A9" w:rsidR="002978F4" w:rsidRPr="00520EBB" w:rsidRDefault="002978F4" w:rsidP="00F15FD9">
      <w:pPr>
        <w:pStyle w:val="ListParagraph"/>
        <w:numPr>
          <w:ilvl w:val="0"/>
          <w:numId w:val="9"/>
        </w:num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المقدمة</w:t>
      </w:r>
    </w:p>
    <w:p w14:paraId="3E191A87" w14:textId="73F05D78" w:rsidR="002978F4" w:rsidRPr="00520EBB" w:rsidRDefault="002978F4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يتضمن هذا القسم الخلفية ومشكلة الدراسة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والأبحاث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ذات الصلة ومراجعة الأدبيات والغرض من الدراسة </w:t>
      </w:r>
      <w:r w:rsidR="00AD0BDE" w:rsidRPr="00520EBB">
        <w:rPr>
          <w:rFonts w:asciiTheme="minorBidi" w:hAnsiTheme="minorBidi"/>
          <w:sz w:val="24"/>
          <w:szCs w:val="24"/>
          <w:rtl/>
          <w:lang w:val="en-US"/>
        </w:rPr>
        <w:t>وأهدافها.</w:t>
      </w:r>
    </w:p>
    <w:p w14:paraId="641B7F03" w14:textId="77777777" w:rsidR="002978F4" w:rsidRPr="00520EBB" w:rsidRDefault="002978F4" w:rsidP="00F15FD9">
      <w:pPr>
        <w:bidi/>
        <w:rPr>
          <w:rFonts w:asciiTheme="minorBidi" w:hAnsiTheme="minorBidi"/>
          <w:sz w:val="32"/>
          <w:szCs w:val="32"/>
          <w:rtl/>
          <w:lang w:val="en-US"/>
        </w:rPr>
      </w:pPr>
    </w:p>
    <w:p w14:paraId="0DE48B5B" w14:textId="2FDC69EF" w:rsidR="002978F4" w:rsidRPr="00520EBB" w:rsidRDefault="002978F4" w:rsidP="00F15FD9">
      <w:pPr>
        <w:pStyle w:val="ListParagraph"/>
        <w:numPr>
          <w:ilvl w:val="0"/>
          <w:numId w:val="9"/>
        </w:numPr>
        <w:bidi/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منهجية البحث</w:t>
      </w:r>
    </w:p>
    <w:p w14:paraId="002BD988" w14:textId="344B16D0" w:rsidR="00DD3741" w:rsidRPr="00520EBB" w:rsidRDefault="002978F4" w:rsidP="00F15FD9">
      <w:pPr>
        <w:bidi/>
        <w:rPr>
          <w:rFonts w:asciiTheme="minorBidi" w:hAnsiTheme="minorBidi"/>
          <w:sz w:val="24"/>
          <w:szCs w:val="24"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يحتوي هذا الجزء على منهجية البحث والتجارب وأدوات جمع البيانات (تقنيات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قياس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تطبيقات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أجهزة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الإحصاء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رياضي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تقنيات جمع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بيانات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العينات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وعددها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البرامج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مستخدمة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وغيرها من وسائل التحضير). الالتزام بأساليب الكتابة العلمية</w:t>
      </w:r>
      <w:r w:rsidR="005A4CDD" w:rsidRPr="00520EBB">
        <w:rPr>
          <w:rFonts w:asciiTheme="minorBidi" w:hAnsiTheme="minorBidi"/>
          <w:sz w:val="24"/>
          <w:szCs w:val="24"/>
          <w:rtl/>
          <w:lang w:val="en-US"/>
        </w:rPr>
        <w:t>.</w:t>
      </w:r>
    </w:p>
    <w:p w14:paraId="2191DD8D" w14:textId="76490CD2" w:rsidR="00FC5E07" w:rsidRPr="00520EBB" w:rsidRDefault="00FC5E07" w:rsidP="00F15FD9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color w:val="0070C0"/>
          <w:sz w:val="32"/>
          <w:szCs w:val="32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يمكن أن تحتوي على عناوين فرعية (إذا لزم الأمر)</w:t>
      </w:r>
      <w:r w:rsidR="00986EC3">
        <w:rPr>
          <w:rFonts w:asciiTheme="minorBidi" w:hAnsiTheme="minorBidi" w:hint="cs"/>
          <w:b/>
          <w:bCs/>
          <w:color w:val="0070C0"/>
          <w:sz w:val="28"/>
          <w:szCs w:val="28"/>
          <w:rtl/>
          <w:lang w:val="en-US"/>
        </w:rPr>
        <w:t xml:space="preserve"> ليس اجباري</w:t>
      </w: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 xml:space="preserve"> على النحو التالي</w:t>
      </w:r>
      <w:r w:rsidRPr="00520EBB">
        <w:rPr>
          <w:rFonts w:asciiTheme="minorBidi" w:hAnsiTheme="minorBidi"/>
          <w:b/>
          <w:bCs/>
          <w:color w:val="0070C0"/>
          <w:sz w:val="28"/>
          <w:szCs w:val="28"/>
          <w:lang w:val="en-US"/>
        </w:rPr>
        <w:t>:</w:t>
      </w:r>
    </w:p>
    <w:p w14:paraId="73ED4016" w14:textId="4EA01754" w:rsidR="00FC5E07" w:rsidRPr="00520EBB" w:rsidRDefault="00FC5E07" w:rsidP="542993D4">
      <w:pPr>
        <w:bidi/>
        <w:rPr>
          <w:rFonts w:asciiTheme="minorBidi" w:hAnsiTheme="minorBidi"/>
          <w:sz w:val="24"/>
          <w:szCs w:val="24"/>
          <w:lang w:val="en-US"/>
        </w:rPr>
      </w:pPr>
      <w:r w:rsidRPr="542993D4">
        <w:rPr>
          <w:rFonts w:asciiTheme="minorBidi" w:hAnsiTheme="minorBidi"/>
          <w:sz w:val="24"/>
          <w:szCs w:val="24"/>
          <w:lang w:val="en-US"/>
        </w:rPr>
        <w:t>2.1</w:t>
      </w:r>
      <w:r w:rsidRPr="542993D4">
        <w:rPr>
          <w:rFonts w:asciiTheme="minorBidi" w:hAnsiTheme="minorBidi"/>
          <w:sz w:val="24"/>
          <w:szCs w:val="24"/>
          <w:rtl/>
          <w:lang w:val="en-US"/>
        </w:rPr>
        <w:t>. القسم الفرعي</w:t>
      </w:r>
    </w:p>
    <w:p w14:paraId="6FC09256" w14:textId="77777777" w:rsidR="00FC5E07" w:rsidRPr="00520EBB" w:rsidRDefault="00FC5E07" w:rsidP="00F15FD9">
      <w:pPr>
        <w:bidi/>
        <w:rPr>
          <w:rFonts w:asciiTheme="minorBidi" w:hAnsiTheme="minorBidi"/>
          <w:sz w:val="24"/>
          <w:szCs w:val="24"/>
          <w:lang w:val="en-US"/>
        </w:rPr>
      </w:pPr>
      <w:r w:rsidRPr="00520EBB">
        <w:rPr>
          <w:rFonts w:asciiTheme="minorBidi" w:hAnsiTheme="minorBidi"/>
          <w:sz w:val="24"/>
          <w:szCs w:val="24"/>
          <w:lang w:val="en-US"/>
        </w:rPr>
        <w:t xml:space="preserve">2.1.1. 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>القسم الفرعي</w:t>
      </w:r>
    </w:p>
    <w:p w14:paraId="49BAE14E" w14:textId="77777777" w:rsidR="00FC5E07" w:rsidRPr="00520EBB" w:rsidRDefault="00FC5E07" w:rsidP="00F15FD9">
      <w:pPr>
        <w:pStyle w:val="ListParagraph"/>
        <w:bidi/>
        <w:spacing w:after="0" w:line="360" w:lineRule="auto"/>
        <w:ind w:left="450"/>
        <w:rPr>
          <w:rFonts w:asciiTheme="minorBidi" w:hAnsiTheme="minorBidi"/>
          <w:b/>
          <w:bCs/>
          <w:color w:val="0070C0"/>
          <w:sz w:val="28"/>
          <w:szCs w:val="28"/>
          <w:lang w:val="en-US"/>
        </w:rPr>
      </w:pPr>
    </w:p>
    <w:p w14:paraId="2162551D" w14:textId="64A7D835" w:rsidR="00FC5E07" w:rsidRPr="00520EBB" w:rsidRDefault="00FC5E07" w:rsidP="00F15FD9">
      <w:pPr>
        <w:pStyle w:val="ListParagraph"/>
        <w:numPr>
          <w:ilvl w:val="0"/>
          <w:numId w:val="9"/>
        </w:numPr>
        <w:bidi/>
        <w:spacing w:after="0" w:line="360" w:lineRule="auto"/>
        <w:rPr>
          <w:rFonts w:asciiTheme="minorBidi" w:hAnsiTheme="minorBidi"/>
          <w:b/>
          <w:bCs/>
          <w:color w:val="0070C0"/>
          <w:sz w:val="28"/>
          <w:szCs w:val="28"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النتائج والمناقشة</w:t>
      </w:r>
    </w:p>
    <w:p w14:paraId="262865C8" w14:textId="4ABCEDF6" w:rsidR="005D33BB" w:rsidRPr="00520EBB" w:rsidRDefault="00FC5E07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ركز هذا القسم على نتائج التجارب أو الاستبيانات أو الأساليب العلمية الأخرى وتفسيرها. وينبغي مناقشة النتائج من منظور أوسع. من الضروري إجراء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مقارنة بالدراسات</w:t>
      </w:r>
      <w:r w:rsidR="00C2188E" w:rsidRPr="00520EBB">
        <w:rPr>
          <w:rFonts w:asciiTheme="minorBidi" w:hAnsiTheme="minorBidi"/>
          <w:sz w:val="24"/>
          <w:szCs w:val="24"/>
          <w:rtl/>
          <w:lang w:val="en-US"/>
        </w:rPr>
        <w:t xml:space="preserve"> السابقة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</w:t>
      </w:r>
      <w:r w:rsidR="00C2188E" w:rsidRPr="00520EBB">
        <w:rPr>
          <w:rFonts w:asciiTheme="minorBidi" w:hAnsiTheme="minorBidi"/>
          <w:sz w:val="24"/>
          <w:szCs w:val="24"/>
          <w:rtl/>
          <w:lang w:val="en-US"/>
        </w:rPr>
        <w:t>التي لها علاقة بالبحث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. من المتوقع أن يقوم الباحث بتوضيح واستكشاف الدقة والأخطاء المحتملة. علاوة على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ذلك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</w:t>
      </w:r>
      <w:r w:rsidR="00C2188E" w:rsidRPr="00520EBB">
        <w:rPr>
          <w:rFonts w:asciiTheme="minorBidi" w:hAnsiTheme="minorBidi"/>
          <w:sz w:val="24"/>
          <w:szCs w:val="24"/>
          <w:rtl/>
          <w:lang w:val="en-US"/>
        </w:rPr>
        <w:t>إجراء مناقشة متعمقة بشأن الآثار المترتبة على النتائج.</w:t>
      </w:r>
    </w:p>
    <w:p w14:paraId="33436213" w14:textId="432C7424" w:rsidR="00C2188E" w:rsidRPr="00520EBB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>يمكن أن تحتوي على عناوين فرعية (إذا لزم الأمر) على النحو التالي</w:t>
      </w:r>
      <w:r w:rsidRPr="00520EBB">
        <w:rPr>
          <w:rFonts w:asciiTheme="minorBidi" w:hAnsiTheme="minorBidi"/>
          <w:sz w:val="24"/>
          <w:szCs w:val="24"/>
          <w:lang w:val="en-US"/>
        </w:rPr>
        <w:t>:</w:t>
      </w:r>
    </w:p>
    <w:p w14:paraId="3B163524" w14:textId="599D52ED" w:rsidR="00C2188E" w:rsidRPr="00520EBB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lang w:val="en-US"/>
        </w:rPr>
        <w:t xml:space="preserve">3.1. 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>القسم الفرعي</w:t>
      </w:r>
    </w:p>
    <w:p w14:paraId="5E016F6E" w14:textId="0383277E" w:rsidR="00C2188E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lang w:val="en-US"/>
        </w:rPr>
        <w:t xml:space="preserve">3.1.1. 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>القسم الفرعي</w:t>
      </w:r>
    </w:p>
    <w:p w14:paraId="3A14E0BA" w14:textId="77777777" w:rsidR="00F15FD9" w:rsidRDefault="00F15FD9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</w:p>
    <w:p w14:paraId="4DFE1B0F" w14:textId="77777777" w:rsidR="00F15FD9" w:rsidRPr="00520EBB" w:rsidRDefault="00F15FD9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</w:p>
    <w:p w14:paraId="781CC87E" w14:textId="52B49CF7" w:rsidR="00C2188E" w:rsidRPr="00520EBB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>تنسيق الجداول والأشكال ان وجدت</w:t>
      </w:r>
    </w:p>
    <w:p w14:paraId="03447B72" w14:textId="225E8DE3" w:rsidR="00C2188E" w:rsidRPr="00520EBB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جدول 3.1. بالنسبة للجداول المدرجة، اكتب عنوانك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هنا. (يجب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أن يكون العنوان فوق الجدول</w:t>
      </w:r>
      <w:r w:rsidR="00277824">
        <w:rPr>
          <w:rFonts w:asciiTheme="minorBidi" w:hAnsiTheme="minorBidi" w:hint="cs"/>
          <w:sz w:val="24"/>
          <w:szCs w:val="24"/>
          <w:rtl/>
          <w:lang w:val="en-US"/>
        </w:rPr>
        <w:t>)</w:t>
      </w:r>
    </w:p>
    <w:p w14:paraId="3C3599DA" w14:textId="244B9D68" w:rsidR="00FC5E07" w:rsidRDefault="00C2188E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شكل 3.1. بالنسبة للأشكال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مدرجة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اكتب عنوانك هنا. (يجب أن يكون العنوان أسفل الشكل)</w:t>
      </w:r>
    </w:p>
    <w:p w14:paraId="0C7B9C3D" w14:textId="77777777" w:rsidR="00520EBB" w:rsidRPr="00520EBB" w:rsidRDefault="00520EBB" w:rsidP="00F15FD9">
      <w:pPr>
        <w:bidi/>
        <w:rPr>
          <w:rFonts w:asciiTheme="minorBidi" w:hAnsiTheme="minorBidi"/>
          <w:sz w:val="24"/>
          <w:szCs w:val="24"/>
          <w:rtl/>
          <w:lang w:val="en-US"/>
        </w:rPr>
      </w:pPr>
    </w:p>
    <w:p w14:paraId="5F29FD74" w14:textId="66061BAE" w:rsidR="00C2188E" w:rsidRPr="00520EBB" w:rsidRDefault="00C2188E" w:rsidP="00F15FD9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الاستنتاجات والتوقعات المستقبلية</w:t>
      </w:r>
      <w:r w:rsidR="00986EC3">
        <w:rPr>
          <w:rFonts w:asciiTheme="minorBidi" w:hAnsiTheme="minorBidi" w:hint="cs"/>
          <w:b/>
          <w:bCs/>
          <w:color w:val="0070C0"/>
          <w:sz w:val="28"/>
          <w:szCs w:val="28"/>
          <w:rtl/>
          <w:lang w:val="en-US"/>
        </w:rPr>
        <w:t xml:space="preserve"> (ان وجدت)</w:t>
      </w:r>
    </w:p>
    <w:p w14:paraId="5646F851" w14:textId="1E36B558" w:rsidR="00C2188E" w:rsidRPr="00520EBB" w:rsidRDefault="00C2188E" w:rsidP="542993D4">
      <w:pPr>
        <w:bidi/>
        <w:spacing w:line="360" w:lineRule="auto"/>
        <w:rPr>
          <w:rFonts w:asciiTheme="minorBidi" w:hAnsiTheme="minorBidi"/>
          <w:sz w:val="24"/>
          <w:szCs w:val="24"/>
          <w:rtl/>
          <w:lang w:val="en-US"/>
        </w:rPr>
      </w:pPr>
      <w:r w:rsidRPr="542993D4">
        <w:rPr>
          <w:rFonts w:asciiTheme="minorBidi" w:hAnsiTheme="minorBidi"/>
          <w:sz w:val="24"/>
          <w:szCs w:val="24"/>
          <w:rtl/>
          <w:lang w:val="en-US"/>
        </w:rPr>
        <w:t xml:space="preserve">يحتوي هذا القسم على النتائج الرئيسية </w:t>
      </w:r>
      <w:r w:rsidR="00AD0BDE" w:rsidRPr="542993D4">
        <w:rPr>
          <w:rFonts w:asciiTheme="minorBidi" w:hAnsiTheme="minorBidi"/>
          <w:sz w:val="24"/>
          <w:szCs w:val="24"/>
          <w:rtl/>
          <w:lang w:val="en-US"/>
        </w:rPr>
        <w:t>للبحث</w:t>
      </w:r>
      <w:r w:rsidRPr="542993D4">
        <w:rPr>
          <w:rFonts w:asciiTheme="minorBidi" w:hAnsiTheme="minorBidi"/>
          <w:sz w:val="24"/>
          <w:szCs w:val="24"/>
          <w:rtl/>
          <w:lang w:val="en-US"/>
        </w:rPr>
        <w:t xml:space="preserve">. </w:t>
      </w:r>
      <w:r w:rsidR="00AD0BDE" w:rsidRPr="542993D4">
        <w:rPr>
          <w:rFonts w:asciiTheme="minorBidi" w:hAnsiTheme="minorBidi"/>
          <w:sz w:val="24"/>
          <w:szCs w:val="24"/>
          <w:rtl/>
          <w:lang w:val="en-US"/>
        </w:rPr>
        <w:t xml:space="preserve">، وكيف أنها تشكل قيمة مضافة للمعرفة العلمية </w:t>
      </w:r>
      <w:r w:rsidRPr="542993D4">
        <w:rPr>
          <w:rFonts w:asciiTheme="minorBidi" w:hAnsiTheme="minorBidi"/>
          <w:sz w:val="24"/>
          <w:szCs w:val="24"/>
          <w:rtl/>
          <w:lang w:val="en-US"/>
        </w:rPr>
        <w:t xml:space="preserve">بالإضافة إلى ذلك، فإنه يحدد العمل المستقبلي المحتمل الذي يمكن القيام به بناء على نتائج </w:t>
      </w:r>
      <w:r w:rsidR="00AD0BDE" w:rsidRPr="542993D4">
        <w:rPr>
          <w:rFonts w:asciiTheme="minorBidi" w:hAnsiTheme="minorBidi"/>
          <w:sz w:val="24"/>
          <w:szCs w:val="24"/>
          <w:rtl/>
          <w:lang w:val="en-US"/>
        </w:rPr>
        <w:t>بحثك</w:t>
      </w:r>
      <w:r w:rsidRPr="542993D4">
        <w:rPr>
          <w:rFonts w:asciiTheme="minorBidi" w:hAnsiTheme="minorBidi"/>
          <w:sz w:val="24"/>
          <w:szCs w:val="24"/>
          <w:rtl/>
          <w:lang w:val="en-US"/>
        </w:rPr>
        <w:t xml:space="preserve"> الحالي.</w:t>
      </w:r>
    </w:p>
    <w:p w14:paraId="7295C901" w14:textId="2E06919B" w:rsidR="005522FE" w:rsidRPr="00520EBB" w:rsidRDefault="000679FE" w:rsidP="00F15FD9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b/>
          <w:bCs/>
          <w:color w:val="0070C0"/>
          <w:sz w:val="28"/>
          <w:szCs w:val="28"/>
          <w:lang w:val="en-US"/>
        </w:rPr>
      </w:pPr>
      <w:r w:rsidRPr="00520EB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الجهات الداعمة</w:t>
      </w:r>
      <w:r w:rsidR="00986EC3">
        <w:rPr>
          <w:rFonts w:asciiTheme="minorBidi" w:hAnsiTheme="minorBidi" w:hint="cs"/>
          <w:b/>
          <w:bCs/>
          <w:color w:val="0070C0"/>
          <w:sz w:val="28"/>
          <w:szCs w:val="28"/>
          <w:rtl/>
          <w:lang w:val="en-US"/>
        </w:rPr>
        <w:t xml:space="preserve"> (ان وجدت)</w:t>
      </w:r>
    </w:p>
    <w:p w14:paraId="077F1A78" w14:textId="439FC5DB" w:rsidR="005D33BB" w:rsidRPr="00520EBB" w:rsidRDefault="000679FE" w:rsidP="00F15FD9">
      <w:pPr>
        <w:bidi/>
        <w:spacing w:line="360" w:lineRule="auto"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يمكنك </w:t>
      </w:r>
      <w:r w:rsidR="00277824" w:rsidRPr="00520EBB">
        <w:rPr>
          <w:rFonts w:asciiTheme="minorBidi" w:hAnsiTheme="minorBidi" w:hint="cs"/>
          <w:sz w:val="24"/>
          <w:szCs w:val="24"/>
          <w:rtl/>
          <w:lang w:val="en-US"/>
        </w:rPr>
        <w:t>الإشارة بأي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دعم أو تمويل مقدم لعملك</w:t>
      </w:r>
      <w:r w:rsidR="005D33BB" w:rsidRPr="00520EBB">
        <w:rPr>
          <w:rFonts w:asciiTheme="minorBidi" w:hAnsiTheme="minorBidi"/>
          <w:sz w:val="24"/>
          <w:szCs w:val="24"/>
          <w:rtl/>
          <w:lang w:val="en-US"/>
        </w:rPr>
        <w:t>.</w:t>
      </w:r>
    </w:p>
    <w:p w14:paraId="69FA4DC6" w14:textId="75F6A211" w:rsidR="00795155" w:rsidRPr="002B294B" w:rsidRDefault="00AD0BDE" w:rsidP="00F15FD9">
      <w:pPr>
        <w:pStyle w:val="ListParagraph"/>
        <w:numPr>
          <w:ilvl w:val="0"/>
          <w:numId w:val="9"/>
        </w:numPr>
        <w:bidi/>
        <w:spacing w:after="0" w:line="360" w:lineRule="auto"/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</w:pPr>
      <w:r w:rsidRPr="002B294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المراجع</w:t>
      </w:r>
    </w:p>
    <w:p w14:paraId="4D17CDC8" w14:textId="253E6127" w:rsidR="00795155" w:rsidRPr="00520EBB" w:rsidRDefault="00795155" w:rsidP="00F15FD9">
      <w:pPr>
        <w:pStyle w:val="ListParagraph"/>
        <w:numPr>
          <w:ilvl w:val="0"/>
          <w:numId w:val="17"/>
        </w:numPr>
        <w:bidi/>
        <w:spacing w:line="360" w:lineRule="auto"/>
        <w:rPr>
          <w:rFonts w:asciiTheme="minorBidi" w:hAnsiTheme="minorBidi"/>
          <w:sz w:val="24"/>
          <w:szCs w:val="24"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>التأكد من ترتيب المراجع في قائمة المراجع بنفس ترتيب الاستشهاد بها في نص الورقة العلمية.</w:t>
      </w:r>
    </w:p>
    <w:p w14:paraId="3DF08F46" w14:textId="6F87F187" w:rsidR="00795155" w:rsidRPr="00520EBB" w:rsidRDefault="00795155" w:rsidP="00F15FD9">
      <w:pPr>
        <w:pStyle w:val="ListParagraph"/>
        <w:numPr>
          <w:ilvl w:val="0"/>
          <w:numId w:val="17"/>
        </w:numPr>
        <w:bidi/>
        <w:spacing w:line="360" w:lineRule="auto"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عند الإشارة إلى المصادر في </w:t>
      </w:r>
      <w:r w:rsidR="00520EBB" w:rsidRPr="00520EBB">
        <w:rPr>
          <w:rFonts w:asciiTheme="minorBidi" w:hAnsiTheme="minorBidi" w:hint="cs"/>
          <w:sz w:val="24"/>
          <w:szCs w:val="24"/>
          <w:rtl/>
          <w:lang w:val="en-US"/>
        </w:rPr>
        <w:t>النص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اكتب الرقم المرجعي المقابل بين </w:t>
      </w:r>
      <w:r w:rsidR="00520EBB" w:rsidRPr="00520EBB">
        <w:rPr>
          <w:rFonts w:asciiTheme="minorBidi" w:hAnsiTheme="minorBidi" w:hint="cs"/>
          <w:sz w:val="24"/>
          <w:szCs w:val="24"/>
          <w:rtl/>
          <w:lang w:val="en-US"/>
        </w:rPr>
        <w:t>قوسين،</w:t>
      </w:r>
      <w:r w:rsidRPr="00520EBB">
        <w:rPr>
          <w:rFonts w:asciiTheme="minorBidi" w:hAnsiTheme="minorBidi"/>
          <w:sz w:val="24"/>
          <w:szCs w:val="24"/>
          <w:rtl/>
          <w:lang w:val="en-US"/>
        </w:rPr>
        <w:t xml:space="preserve"> كما هو موضح في نهاية هذه الجملة [1].</w:t>
      </w:r>
    </w:p>
    <w:p w14:paraId="557BC756" w14:textId="67BE140B" w:rsidR="00AD0BDE" w:rsidRPr="002B294B" w:rsidRDefault="00AD0BDE" w:rsidP="00F15FD9">
      <w:pPr>
        <w:pStyle w:val="ListParagraph"/>
        <w:numPr>
          <w:ilvl w:val="0"/>
          <w:numId w:val="9"/>
        </w:numPr>
        <w:bidi/>
        <w:spacing w:after="0" w:line="360" w:lineRule="auto"/>
        <w:rPr>
          <w:rFonts w:asciiTheme="minorBidi" w:hAnsiTheme="minorBidi"/>
          <w:b/>
          <w:bCs/>
          <w:color w:val="0070C0"/>
          <w:sz w:val="28"/>
          <w:szCs w:val="28"/>
          <w:lang w:val="en-US"/>
        </w:rPr>
      </w:pPr>
      <w:r w:rsidRPr="002B294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طريقة كتابة المراجع</w:t>
      </w:r>
      <w:r w:rsidR="005D33BB" w:rsidRPr="002B294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 xml:space="preserve"> باللغة</w:t>
      </w:r>
      <w:r w:rsidRPr="002B294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 xml:space="preserve"> العربية:</w:t>
      </w:r>
    </w:p>
    <w:p w14:paraId="089AFF3E" w14:textId="77777777" w:rsidR="00AD0BDE" w:rsidRPr="00520EBB" w:rsidRDefault="00AD0BDE" w:rsidP="00F15FD9">
      <w:pPr>
        <w:pStyle w:val="Paragraph"/>
        <w:bidi/>
        <w:spacing w:line="240" w:lineRule="auto"/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</w:pP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>[1] أ. ب. الحسني، س. علمي، و ع. رامي. (السنة). عنوان المقال. عنوان المجلة. الجلد (الإصدار)، الصفحات.</w:t>
      </w:r>
    </w:p>
    <w:p w14:paraId="3D3EAE90" w14:textId="277D1EE9" w:rsidR="00AD0BDE" w:rsidRPr="00520EBB" w:rsidRDefault="00AD0BDE" w:rsidP="00F15FD9">
      <w:pPr>
        <w:pStyle w:val="Paragraph"/>
        <w:bidi/>
        <w:spacing w:line="240" w:lineRule="auto"/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</w:pP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 xml:space="preserve">[2] ر. ديمتري. </w:t>
      </w:r>
      <w:r w:rsidR="00F15FD9" w:rsidRPr="00520EBB">
        <w:rPr>
          <w:rFonts w:asciiTheme="minorBidi" w:eastAsiaTheme="minorHAnsi" w:hAnsiTheme="minorBidi" w:cstheme="minorBidi" w:hint="cs"/>
          <w:kern w:val="2"/>
          <w:sz w:val="24"/>
          <w:rtl/>
          <w:lang w:val="en-US" w:eastAsia="en-US"/>
          <w14:ligatures w14:val="standardContextual"/>
        </w:rPr>
        <w:t>عنوان.</w:t>
      </w: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 xml:space="preserve"> "عنوان الفصل في الكتاب"، في عنوان </w:t>
      </w:r>
      <w:r w:rsidR="00520EBB" w:rsidRPr="00520EBB">
        <w:rPr>
          <w:rFonts w:asciiTheme="minorBidi" w:eastAsiaTheme="minorHAnsi" w:hAnsiTheme="minorBidi" w:cstheme="minorBidi" w:hint="cs"/>
          <w:kern w:val="2"/>
          <w:sz w:val="24"/>
          <w:rtl/>
          <w:lang w:val="en-US" w:eastAsia="en-US"/>
          <w14:ligatures w14:val="standardContextual"/>
        </w:rPr>
        <w:t>الكتاب،</w:t>
      </w: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 xml:space="preserve"> رقم الإصدار. مدينة الإصدار، الدولة.</w:t>
      </w:r>
    </w:p>
    <w:p w14:paraId="28BB9744" w14:textId="2FD9DC0C" w:rsidR="00AD0BDE" w:rsidRDefault="00AD0BDE" w:rsidP="00F15FD9">
      <w:pPr>
        <w:pStyle w:val="Paragraph"/>
        <w:bidi/>
        <w:spacing w:line="240" w:lineRule="auto"/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</w:pP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 xml:space="preserve">[3] ف. يونغ و س. فارس. (السنة). "عنوان المقال"، في اسم </w:t>
      </w:r>
      <w:r w:rsidR="00520EBB" w:rsidRPr="00520EBB">
        <w:rPr>
          <w:rFonts w:asciiTheme="minorBidi" w:eastAsiaTheme="minorHAnsi" w:hAnsiTheme="minorBidi" w:cstheme="minorBidi" w:hint="cs"/>
          <w:kern w:val="2"/>
          <w:sz w:val="24"/>
          <w:rtl/>
          <w:lang w:val="en-US" w:eastAsia="en-US"/>
          <w14:ligatures w14:val="standardContextual"/>
        </w:rPr>
        <w:t>المؤتمر،</w:t>
      </w:r>
      <w:r w:rsidRPr="00520EBB"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  <w:t xml:space="preserve"> مقر المؤتمر، الدولة، السنة، الصفحات.</w:t>
      </w:r>
    </w:p>
    <w:p w14:paraId="0DB07C2B" w14:textId="77777777" w:rsidR="00520EBB" w:rsidRPr="00520EBB" w:rsidRDefault="00520EBB" w:rsidP="00F15FD9">
      <w:pPr>
        <w:pStyle w:val="Paragraph"/>
        <w:bidi/>
        <w:spacing w:line="240" w:lineRule="auto"/>
        <w:rPr>
          <w:rFonts w:asciiTheme="minorBidi" w:eastAsiaTheme="minorHAnsi" w:hAnsiTheme="minorBidi" w:cstheme="minorBidi"/>
          <w:kern w:val="2"/>
          <w:sz w:val="24"/>
          <w:rtl/>
          <w:lang w:val="en-US" w:eastAsia="en-US"/>
          <w14:ligatures w14:val="standardContextual"/>
        </w:rPr>
      </w:pPr>
    </w:p>
    <w:p w14:paraId="52687359" w14:textId="1EE2CAAA" w:rsidR="00795155" w:rsidRPr="002B294B" w:rsidRDefault="00AD0BDE" w:rsidP="00F15FD9">
      <w:pPr>
        <w:pStyle w:val="ListParagraph"/>
        <w:numPr>
          <w:ilvl w:val="0"/>
          <w:numId w:val="9"/>
        </w:numPr>
        <w:bidi/>
        <w:spacing w:after="0" w:line="360" w:lineRule="auto"/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</w:pPr>
      <w:r w:rsidRPr="002B294B">
        <w:rPr>
          <w:rFonts w:asciiTheme="minorBidi" w:hAnsiTheme="minorBidi"/>
          <w:b/>
          <w:bCs/>
          <w:color w:val="0070C0"/>
          <w:sz w:val="28"/>
          <w:szCs w:val="28"/>
          <w:rtl/>
          <w:lang w:val="en-US"/>
        </w:rPr>
        <w:t>طريقة كتابة المراجع باللغة الانجليزية:</w:t>
      </w:r>
    </w:p>
    <w:p w14:paraId="5D5805D1" w14:textId="725004B9" w:rsidR="00777D54" w:rsidRPr="00520EBB" w:rsidRDefault="00777D54" w:rsidP="001A3D88">
      <w:pPr>
        <w:spacing w:after="0" w:line="360" w:lineRule="auto"/>
        <w:rPr>
          <w:rFonts w:asciiTheme="minorBidi" w:hAnsiTheme="minorBidi"/>
          <w:sz w:val="24"/>
          <w:szCs w:val="24"/>
          <w:rtl/>
          <w:lang w:val="en-US"/>
        </w:rPr>
      </w:pPr>
      <w:r w:rsidRPr="00183B7C">
        <w:rPr>
          <w:rFonts w:asciiTheme="minorBidi" w:hAnsiTheme="minorBidi"/>
          <w:sz w:val="24"/>
          <w:szCs w:val="24"/>
          <w:lang w:val="it-IT"/>
        </w:rPr>
        <w:t xml:space="preserve">[1] </w:t>
      </w:r>
      <w:r w:rsidR="00AD0BDE" w:rsidRPr="00520EBB">
        <w:rPr>
          <w:rFonts w:asciiTheme="minorBidi" w:hAnsiTheme="minorBidi"/>
          <w:sz w:val="24"/>
          <w:szCs w:val="24"/>
          <w:rtl/>
          <w:lang w:val="en-US"/>
        </w:rPr>
        <w:t xml:space="preserve"> </w:t>
      </w:r>
      <w:r w:rsidRPr="00183B7C">
        <w:rPr>
          <w:rFonts w:asciiTheme="minorBidi" w:hAnsiTheme="minorBidi"/>
          <w:sz w:val="24"/>
          <w:szCs w:val="24"/>
          <w:lang w:val="it-IT"/>
        </w:rPr>
        <w:t xml:space="preserve">A.B. Al-Hassani, C. Alami, and E. Rami. </w:t>
      </w:r>
      <w:r w:rsidRPr="00520EBB">
        <w:rPr>
          <w:rFonts w:asciiTheme="minorBidi" w:hAnsiTheme="minorBidi"/>
          <w:sz w:val="24"/>
          <w:szCs w:val="24"/>
          <w:lang w:val="en-US"/>
        </w:rPr>
        <w:t>(Year). Paper Title. Journal Title. Volume (issue), pp. xx.</w:t>
      </w:r>
    </w:p>
    <w:p w14:paraId="1455B0EF" w14:textId="32CDBB20" w:rsidR="00777D54" w:rsidRPr="00520EBB" w:rsidRDefault="00777D54" w:rsidP="001A3D88">
      <w:pPr>
        <w:spacing w:after="0" w:line="360" w:lineRule="auto"/>
        <w:rPr>
          <w:rFonts w:asciiTheme="minorBidi" w:hAnsiTheme="minorBidi"/>
          <w:sz w:val="24"/>
          <w:szCs w:val="24"/>
          <w:rtl/>
          <w:lang w:val="en-US"/>
        </w:rPr>
      </w:pPr>
      <w:r w:rsidRPr="00520EBB">
        <w:rPr>
          <w:rFonts w:asciiTheme="minorBidi" w:hAnsiTheme="minorBidi"/>
          <w:sz w:val="24"/>
          <w:szCs w:val="24"/>
          <w:lang w:val="en-US"/>
        </w:rPr>
        <w:t>[2]</w:t>
      </w:r>
      <w:r w:rsidR="00AD0BDE" w:rsidRPr="00520EBB">
        <w:rPr>
          <w:rFonts w:asciiTheme="minorBidi" w:hAnsiTheme="minorBidi"/>
          <w:sz w:val="24"/>
          <w:szCs w:val="24"/>
          <w:rtl/>
          <w:lang w:val="en-US"/>
        </w:rPr>
        <w:t xml:space="preserve">  </w:t>
      </w:r>
      <w:r w:rsidRPr="00520EBB">
        <w:rPr>
          <w:rFonts w:asciiTheme="minorBidi" w:hAnsiTheme="minorBidi"/>
          <w:sz w:val="24"/>
          <w:szCs w:val="24"/>
          <w:lang w:val="en-US"/>
        </w:rPr>
        <w:t xml:space="preserve">A. Author 1, B. Author 2. (Year). “Book Title,” </w:t>
      </w:r>
      <w:proofErr w:type="spellStart"/>
      <w:r w:rsidRPr="00520EBB">
        <w:rPr>
          <w:rFonts w:asciiTheme="minorBidi" w:hAnsiTheme="minorBidi"/>
          <w:sz w:val="24"/>
          <w:szCs w:val="24"/>
          <w:lang w:val="en-US"/>
        </w:rPr>
        <w:t>xth</w:t>
      </w:r>
      <w:proofErr w:type="spellEnd"/>
      <w:r w:rsidRPr="00520EBB">
        <w:rPr>
          <w:rFonts w:asciiTheme="minorBidi" w:hAnsiTheme="minorBidi"/>
          <w:sz w:val="24"/>
          <w:szCs w:val="24"/>
          <w:lang w:val="en-US"/>
        </w:rPr>
        <w:t xml:space="preserve"> ed, Publisher: Publisher Location, Country, pp. xx.</w:t>
      </w:r>
    </w:p>
    <w:p w14:paraId="32F748FF" w14:textId="57BF6BE1" w:rsidR="00777D54" w:rsidRPr="00520EBB" w:rsidRDefault="00777D54" w:rsidP="001A3D88">
      <w:pPr>
        <w:spacing w:after="0" w:line="360" w:lineRule="auto"/>
        <w:rPr>
          <w:rFonts w:asciiTheme="minorBidi" w:hAnsiTheme="minorBidi"/>
          <w:sz w:val="24"/>
          <w:szCs w:val="24"/>
          <w:lang w:val="en-US"/>
        </w:rPr>
      </w:pPr>
      <w:r w:rsidRPr="00520EBB">
        <w:rPr>
          <w:rFonts w:asciiTheme="minorBidi" w:hAnsiTheme="minorBidi"/>
          <w:sz w:val="24"/>
          <w:szCs w:val="24"/>
          <w:lang w:val="en-US"/>
        </w:rPr>
        <w:t xml:space="preserve">[3] </w:t>
      </w:r>
      <w:r w:rsidR="00AD0BDE" w:rsidRPr="00520EBB">
        <w:rPr>
          <w:rFonts w:asciiTheme="minorBidi" w:hAnsiTheme="minorBidi"/>
          <w:sz w:val="24"/>
          <w:szCs w:val="24"/>
          <w:rtl/>
          <w:lang w:val="en-US"/>
        </w:rPr>
        <w:t xml:space="preserve">  </w:t>
      </w:r>
      <w:r w:rsidRPr="00520EBB">
        <w:rPr>
          <w:rFonts w:asciiTheme="minorBidi" w:hAnsiTheme="minorBidi"/>
          <w:sz w:val="24"/>
          <w:szCs w:val="24"/>
          <w:lang w:val="en-US"/>
        </w:rPr>
        <w:t>F. Wung and C. Farih. “Title of paper,” in Abbreviated Name of Conf., City of Conf., Abbrev. State (if given), year, pp. xx.</w:t>
      </w:r>
    </w:p>
    <w:p w14:paraId="3DF5969B" w14:textId="77777777" w:rsidR="00777D54" w:rsidRPr="00520EBB" w:rsidRDefault="00777D54" w:rsidP="001A3D88">
      <w:pPr>
        <w:spacing w:after="0" w:line="360" w:lineRule="auto"/>
        <w:rPr>
          <w:rFonts w:asciiTheme="minorBidi" w:hAnsiTheme="minorBidi"/>
          <w:sz w:val="28"/>
          <w:szCs w:val="28"/>
        </w:rPr>
      </w:pPr>
    </w:p>
    <w:sectPr w:rsidR="00777D54" w:rsidRPr="00520EB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CBAD8" w14:textId="77777777" w:rsidR="008368CD" w:rsidRDefault="008368CD" w:rsidP="00FA42B5">
      <w:pPr>
        <w:spacing w:after="0" w:line="240" w:lineRule="auto"/>
      </w:pPr>
      <w:r>
        <w:separator/>
      </w:r>
    </w:p>
  </w:endnote>
  <w:endnote w:type="continuationSeparator" w:id="0">
    <w:p w14:paraId="72041F01" w14:textId="77777777" w:rsidR="008368CD" w:rsidRDefault="008368CD" w:rsidP="00FA4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iro">
    <w:altName w:val="Arial"/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798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DA8D7" w14:textId="05A40A67" w:rsidR="00FB6BAB" w:rsidRDefault="00FB6B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66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E512352" w14:textId="77777777" w:rsidR="00FB6BAB" w:rsidRDefault="00FB6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2F7E0" w14:textId="77777777" w:rsidR="008368CD" w:rsidRDefault="008368CD" w:rsidP="00FA42B5">
      <w:pPr>
        <w:spacing w:after="0" w:line="240" w:lineRule="auto"/>
      </w:pPr>
      <w:r>
        <w:separator/>
      </w:r>
    </w:p>
  </w:footnote>
  <w:footnote w:type="continuationSeparator" w:id="0">
    <w:p w14:paraId="458F19D4" w14:textId="77777777" w:rsidR="008368CD" w:rsidRDefault="008368CD" w:rsidP="00FA4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5E94C" w14:textId="4BE53256" w:rsidR="00A9154B" w:rsidRPr="00520EBB" w:rsidRDefault="00520EBB" w:rsidP="00520EBB">
    <w:pPr>
      <w:pStyle w:val="Header"/>
      <w:bidi/>
      <w:rPr>
        <w:rFonts w:ascii="Cairo" w:hAnsi="Cairo" w:cs="Cairo"/>
        <w:b/>
        <w:bCs/>
        <w:sz w:val="28"/>
        <w:szCs w:val="28"/>
        <w:lang w:val="en-US"/>
      </w:rPr>
    </w:pPr>
    <w:r w:rsidRPr="006E0284">
      <w:rPr>
        <w:rFonts w:ascii="Calibri" w:eastAsia="Times New Roman" w:hAnsi="Calibri" w:cs="Arial"/>
        <w:noProof/>
        <w:lang w:val="en-US"/>
      </w:rPr>
      <w:drawing>
        <wp:anchor distT="0" distB="0" distL="114300" distR="114300" simplePos="0" relativeHeight="251659264" behindDoc="1" locked="0" layoutInCell="1" allowOverlap="1" wp14:anchorId="55BB1964" wp14:editId="58916173">
          <wp:simplePos x="0" y="0"/>
          <wp:positionH relativeFrom="page">
            <wp:posOffset>30480</wp:posOffset>
          </wp:positionH>
          <wp:positionV relativeFrom="paragraph">
            <wp:posOffset>-427355</wp:posOffset>
          </wp:positionV>
          <wp:extent cx="7543800" cy="10666033"/>
          <wp:effectExtent l="0" t="0" r="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660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0427">
      <w:rPr>
        <w:rFonts w:hint="cs"/>
        <w:rtl/>
      </w:rPr>
      <w:t xml:space="preserve">             </w:t>
    </w:r>
    <w:r w:rsidR="009B0427">
      <w:t xml:space="preserve">                   </w:t>
    </w:r>
    <w:r w:rsidR="00A9154B">
      <w:t xml:space="preserve">                        </w:t>
    </w:r>
    <w:bookmarkStart w:id="0" w:name="_Hlk156042008"/>
  </w:p>
  <w:bookmarkEnd w:id="0"/>
  <w:p w14:paraId="64F9BED7" w14:textId="1AE44D6E" w:rsidR="00A9154B" w:rsidRDefault="00A9154B">
    <w:pPr>
      <w:pStyle w:val="Header"/>
    </w:pPr>
    <w:r>
      <w:t xml:space="preserve">                 </w:t>
    </w:r>
  </w:p>
  <w:p w14:paraId="17EDDF85" w14:textId="37D7C100" w:rsidR="00A9154B" w:rsidRDefault="00A9154B">
    <w:pPr>
      <w:pStyle w:val="Header"/>
    </w:pPr>
  </w:p>
  <w:p w14:paraId="4D73D491" w14:textId="4C65C42D" w:rsidR="00FA42B5" w:rsidRDefault="00FA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7847"/>
    <w:multiLevelType w:val="hybridMultilevel"/>
    <w:tmpl w:val="4F46A04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1C34061"/>
    <w:multiLevelType w:val="hybridMultilevel"/>
    <w:tmpl w:val="1EF2B448"/>
    <w:lvl w:ilvl="0" w:tplc="08090009">
      <w:start w:val="1"/>
      <w:numFmt w:val="bullet"/>
      <w:lvlText w:val=""/>
      <w:lvlJc w:val="left"/>
      <w:pPr>
        <w:ind w:left="7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817128C"/>
    <w:multiLevelType w:val="hybridMultilevel"/>
    <w:tmpl w:val="C770A1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220E6"/>
    <w:multiLevelType w:val="hybridMultilevel"/>
    <w:tmpl w:val="9866E8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05F20"/>
    <w:multiLevelType w:val="hybridMultilevel"/>
    <w:tmpl w:val="177067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6161E"/>
    <w:multiLevelType w:val="hybridMultilevel"/>
    <w:tmpl w:val="55CC0EAC"/>
    <w:lvl w:ilvl="0" w:tplc="08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157904F8"/>
    <w:multiLevelType w:val="hybridMultilevel"/>
    <w:tmpl w:val="EDAA387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6E86"/>
    <w:multiLevelType w:val="hybridMultilevel"/>
    <w:tmpl w:val="BDAE6D40"/>
    <w:lvl w:ilvl="0" w:tplc="0809000F">
      <w:start w:val="1"/>
      <w:numFmt w:val="decimal"/>
      <w:lvlText w:val="%1."/>
      <w:lvlJc w:val="left"/>
      <w:pPr>
        <w:ind w:left="1170" w:hanging="360"/>
      </w:p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1B8750F6"/>
    <w:multiLevelType w:val="hybridMultilevel"/>
    <w:tmpl w:val="6C50BC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10227A"/>
    <w:multiLevelType w:val="hybridMultilevel"/>
    <w:tmpl w:val="C8749F9C"/>
    <w:lvl w:ilvl="0" w:tplc="0809000F">
      <w:start w:val="1"/>
      <w:numFmt w:val="decimal"/>
      <w:lvlText w:val="%1."/>
      <w:lvlJc w:val="left"/>
      <w:pPr>
        <w:ind w:left="1148" w:hanging="360"/>
      </w:pPr>
    </w:lvl>
    <w:lvl w:ilvl="1" w:tplc="08090019" w:tentative="1">
      <w:start w:val="1"/>
      <w:numFmt w:val="lowerLetter"/>
      <w:lvlText w:val="%2."/>
      <w:lvlJc w:val="left"/>
      <w:pPr>
        <w:ind w:left="1868" w:hanging="360"/>
      </w:pPr>
    </w:lvl>
    <w:lvl w:ilvl="2" w:tplc="0809001B" w:tentative="1">
      <w:start w:val="1"/>
      <w:numFmt w:val="lowerRoman"/>
      <w:lvlText w:val="%3."/>
      <w:lvlJc w:val="right"/>
      <w:pPr>
        <w:ind w:left="2588" w:hanging="180"/>
      </w:pPr>
    </w:lvl>
    <w:lvl w:ilvl="3" w:tplc="0809000F" w:tentative="1">
      <w:start w:val="1"/>
      <w:numFmt w:val="decimal"/>
      <w:lvlText w:val="%4."/>
      <w:lvlJc w:val="left"/>
      <w:pPr>
        <w:ind w:left="3308" w:hanging="360"/>
      </w:pPr>
    </w:lvl>
    <w:lvl w:ilvl="4" w:tplc="08090019" w:tentative="1">
      <w:start w:val="1"/>
      <w:numFmt w:val="lowerLetter"/>
      <w:lvlText w:val="%5."/>
      <w:lvlJc w:val="left"/>
      <w:pPr>
        <w:ind w:left="4028" w:hanging="360"/>
      </w:pPr>
    </w:lvl>
    <w:lvl w:ilvl="5" w:tplc="0809001B" w:tentative="1">
      <w:start w:val="1"/>
      <w:numFmt w:val="lowerRoman"/>
      <w:lvlText w:val="%6."/>
      <w:lvlJc w:val="right"/>
      <w:pPr>
        <w:ind w:left="4748" w:hanging="180"/>
      </w:pPr>
    </w:lvl>
    <w:lvl w:ilvl="6" w:tplc="0809000F" w:tentative="1">
      <w:start w:val="1"/>
      <w:numFmt w:val="decimal"/>
      <w:lvlText w:val="%7."/>
      <w:lvlJc w:val="left"/>
      <w:pPr>
        <w:ind w:left="5468" w:hanging="360"/>
      </w:pPr>
    </w:lvl>
    <w:lvl w:ilvl="7" w:tplc="08090019" w:tentative="1">
      <w:start w:val="1"/>
      <w:numFmt w:val="lowerLetter"/>
      <w:lvlText w:val="%8."/>
      <w:lvlJc w:val="left"/>
      <w:pPr>
        <w:ind w:left="6188" w:hanging="360"/>
      </w:pPr>
    </w:lvl>
    <w:lvl w:ilvl="8" w:tplc="0809001B" w:tentative="1">
      <w:start w:val="1"/>
      <w:numFmt w:val="lowerRoman"/>
      <w:lvlText w:val="%9."/>
      <w:lvlJc w:val="right"/>
      <w:pPr>
        <w:ind w:left="6908" w:hanging="180"/>
      </w:pPr>
    </w:lvl>
  </w:abstractNum>
  <w:abstractNum w:abstractNumId="10" w15:restartNumberingAfterBreak="0">
    <w:nsid w:val="1F7925EE"/>
    <w:multiLevelType w:val="hybridMultilevel"/>
    <w:tmpl w:val="8502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35531"/>
    <w:multiLevelType w:val="multilevel"/>
    <w:tmpl w:val="40F2E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12" w15:restartNumberingAfterBreak="0">
    <w:nsid w:val="25C938A2"/>
    <w:multiLevelType w:val="hybridMultilevel"/>
    <w:tmpl w:val="D4961E7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D2052"/>
    <w:multiLevelType w:val="hybridMultilevel"/>
    <w:tmpl w:val="84AA0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C60F4"/>
    <w:multiLevelType w:val="hybridMultilevel"/>
    <w:tmpl w:val="63E6CFB2"/>
    <w:lvl w:ilvl="0" w:tplc="08090009">
      <w:start w:val="1"/>
      <w:numFmt w:val="bullet"/>
      <w:lvlText w:val=""/>
      <w:lvlJc w:val="left"/>
      <w:pPr>
        <w:ind w:left="9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5" w15:restartNumberingAfterBreak="0">
    <w:nsid w:val="526E0D23"/>
    <w:multiLevelType w:val="hybridMultilevel"/>
    <w:tmpl w:val="51A80BC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009D5"/>
    <w:multiLevelType w:val="hybridMultilevel"/>
    <w:tmpl w:val="D41A65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73773E"/>
    <w:multiLevelType w:val="hybridMultilevel"/>
    <w:tmpl w:val="C5722866"/>
    <w:lvl w:ilvl="0" w:tplc="0809000F">
      <w:start w:val="1"/>
      <w:numFmt w:val="decimal"/>
      <w:lvlText w:val="%1."/>
      <w:lvlJc w:val="left"/>
      <w:pPr>
        <w:ind w:left="1170" w:hanging="360"/>
      </w:p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58D80E5D"/>
    <w:multiLevelType w:val="hybridMultilevel"/>
    <w:tmpl w:val="636457D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525281"/>
    <w:multiLevelType w:val="hybridMultilevel"/>
    <w:tmpl w:val="F0EC377C"/>
    <w:lvl w:ilvl="0" w:tplc="08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847AA7"/>
    <w:multiLevelType w:val="hybridMultilevel"/>
    <w:tmpl w:val="4FD2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170182">
    <w:abstractNumId w:val="19"/>
  </w:num>
  <w:num w:numId="2" w16cid:durableId="488600287">
    <w:abstractNumId w:val="12"/>
  </w:num>
  <w:num w:numId="3" w16cid:durableId="19661602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7883843">
    <w:abstractNumId w:val="2"/>
  </w:num>
  <w:num w:numId="5" w16cid:durableId="1124693604">
    <w:abstractNumId w:val="4"/>
  </w:num>
  <w:num w:numId="6" w16cid:durableId="1699547156">
    <w:abstractNumId w:val="1"/>
  </w:num>
  <w:num w:numId="7" w16cid:durableId="1119644065">
    <w:abstractNumId w:val="15"/>
  </w:num>
  <w:num w:numId="8" w16cid:durableId="2087219015">
    <w:abstractNumId w:val="3"/>
  </w:num>
  <w:num w:numId="9" w16cid:durableId="1839231127">
    <w:abstractNumId w:val="6"/>
  </w:num>
  <w:num w:numId="10" w16cid:durableId="1280140180">
    <w:abstractNumId w:val="8"/>
  </w:num>
  <w:num w:numId="11" w16cid:durableId="1345865407">
    <w:abstractNumId w:val="17"/>
  </w:num>
  <w:num w:numId="12" w16cid:durableId="1571113759">
    <w:abstractNumId w:val="9"/>
  </w:num>
  <w:num w:numId="13" w16cid:durableId="1820609208">
    <w:abstractNumId w:val="5"/>
  </w:num>
  <w:num w:numId="14" w16cid:durableId="622351600">
    <w:abstractNumId w:val="7"/>
  </w:num>
  <w:num w:numId="15" w16cid:durableId="1585800446">
    <w:abstractNumId w:val="0"/>
  </w:num>
  <w:num w:numId="16" w16cid:durableId="1192497306">
    <w:abstractNumId w:val="10"/>
  </w:num>
  <w:num w:numId="17" w16cid:durableId="284895178">
    <w:abstractNumId w:val="20"/>
  </w:num>
  <w:num w:numId="18" w16cid:durableId="517277636">
    <w:abstractNumId w:val="13"/>
  </w:num>
  <w:num w:numId="19" w16cid:durableId="708796594">
    <w:abstractNumId w:val="16"/>
  </w:num>
  <w:num w:numId="20" w16cid:durableId="123088036">
    <w:abstractNumId w:val="18"/>
  </w:num>
  <w:num w:numId="21" w16cid:durableId="13362299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bA0sTS0MLIwMzRT0lEKTi0uzszPAykwrQUA0Hp4sSwAAAA="/>
  </w:docVars>
  <w:rsids>
    <w:rsidRoot w:val="00FA42B5"/>
    <w:rsid w:val="000679FE"/>
    <w:rsid w:val="000F5E96"/>
    <w:rsid w:val="00183B7C"/>
    <w:rsid w:val="001A3D88"/>
    <w:rsid w:val="00277824"/>
    <w:rsid w:val="002978F4"/>
    <w:rsid w:val="002B294B"/>
    <w:rsid w:val="002B5492"/>
    <w:rsid w:val="002D2134"/>
    <w:rsid w:val="00305CBE"/>
    <w:rsid w:val="00315954"/>
    <w:rsid w:val="003A3A3B"/>
    <w:rsid w:val="003A5194"/>
    <w:rsid w:val="004201B1"/>
    <w:rsid w:val="00463730"/>
    <w:rsid w:val="004833A8"/>
    <w:rsid w:val="004855E4"/>
    <w:rsid w:val="00520EBB"/>
    <w:rsid w:val="00542E3F"/>
    <w:rsid w:val="005522FE"/>
    <w:rsid w:val="005A4CDD"/>
    <w:rsid w:val="005C178A"/>
    <w:rsid w:val="005D33BB"/>
    <w:rsid w:val="006630B7"/>
    <w:rsid w:val="006C401D"/>
    <w:rsid w:val="00777D54"/>
    <w:rsid w:val="00795155"/>
    <w:rsid w:val="00810E5D"/>
    <w:rsid w:val="00820601"/>
    <w:rsid w:val="008368CD"/>
    <w:rsid w:val="0084221C"/>
    <w:rsid w:val="008831E0"/>
    <w:rsid w:val="008E2FAF"/>
    <w:rsid w:val="00951C6B"/>
    <w:rsid w:val="00975EB7"/>
    <w:rsid w:val="00986EC3"/>
    <w:rsid w:val="009B0427"/>
    <w:rsid w:val="00A9154B"/>
    <w:rsid w:val="00AD0BDE"/>
    <w:rsid w:val="00B20B71"/>
    <w:rsid w:val="00B25303"/>
    <w:rsid w:val="00B3128F"/>
    <w:rsid w:val="00B66096"/>
    <w:rsid w:val="00B66D98"/>
    <w:rsid w:val="00C2188E"/>
    <w:rsid w:val="00CD0651"/>
    <w:rsid w:val="00CF37CD"/>
    <w:rsid w:val="00CF662D"/>
    <w:rsid w:val="00CF74BF"/>
    <w:rsid w:val="00D83373"/>
    <w:rsid w:val="00DA2DBA"/>
    <w:rsid w:val="00DD3741"/>
    <w:rsid w:val="00DF21FE"/>
    <w:rsid w:val="00EB4D4F"/>
    <w:rsid w:val="00ED1101"/>
    <w:rsid w:val="00EE2E74"/>
    <w:rsid w:val="00EE446B"/>
    <w:rsid w:val="00F15FD9"/>
    <w:rsid w:val="00F20D44"/>
    <w:rsid w:val="00F66EEF"/>
    <w:rsid w:val="00FA42B5"/>
    <w:rsid w:val="00FB6BAB"/>
    <w:rsid w:val="00FC5E07"/>
    <w:rsid w:val="072AF4DB"/>
    <w:rsid w:val="0B28F6A7"/>
    <w:rsid w:val="16990B37"/>
    <w:rsid w:val="1749062B"/>
    <w:rsid w:val="1AA625EC"/>
    <w:rsid w:val="1DA8C865"/>
    <w:rsid w:val="27F10CC7"/>
    <w:rsid w:val="2A9153A5"/>
    <w:rsid w:val="32ACEBC0"/>
    <w:rsid w:val="3A91A132"/>
    <w:rsid w:val="3D0A311B"/>
    <w:rsid w:val="3EA6017C"/>
    <w:rsid w:val="42C17B32"/>
    <w:rsid w:val="473AA5F9"/>
    <w:rsid w:val="4ABEAE9A"/>
    <w:rsid w:val="4F3A2A5E"/>
    <w:rsid w:val="513C3950"/>
    <w:rsid w:val="542993D4"/>
    <w:rsid w:val="5AA63EF0"/>
    <w:rsid w:val="60F6C09C"/>
    <w:rsid w:val="66DE9C4B"/>
    <w:rsid w:val="6E950B5A"/>
    <w:rsid w:val="772F2A78"/>
    <w:rsid w:val="77B10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846D7"/>
  <w15:chartTrackingRefBased/>
  <w15:docId w15:val="{D3372465-E49C-4B09-915B-C759C726C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42B5"/>
    <w:pPr>
      <w:bidi/>
      <w:spacing w:after="0" w:line="240" w:lineRule="auto"/>
      <w:jc w:val="center"/>
    </w:pPr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FA42B5"/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2B5"/>
  </w:style>
  <w:style w:type="paragraph" w:styleId="Footer">
    <w:name w:val="footer"/>
    <w:basedOn w:val="Normal"/>
    <w:link w:val="Foot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B5"/>
  </w:style>
  <w:style w:type="paragraph" w:styleId="ListParagraph">
    <w:name w:val="List Paragraph"/>
    <w:basedOn w:val="Normal"/>
    <w:uiPriority w:val="34"/>
    <w:qFormat/>
    <w:rsid w:val="00DF21FE"/>
    <w:pPr>
      <w:ind w:left="720"/>
      <w:contextualSpacing/>
    </w:pPr>
  </w:style>
  <w:style w:type="paragraph" w:customStyle="1" w:styleId="MDPI41tablecaption">
    <w:name w:val="MDPI_4.1_table_caption"/>
    <w:qFormat/>
    <w:rsid w:val="00CF37CD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Paragraph">
    <w:name w:val="Paragraph"/>
    <w:basedOn w:val="Normal"/>
    <w:qFormat/>
    <w:rsid w:val="00AD0BDE"/>
    <w:pPr>
      <w:widowControl w:val="0"/>
      <w:spacing w:before="240" w:after="0" w:line="480" w:lineRule="auto"/>
    </w:pPr>
    <w:rPr>
      <w:rFonts w:ascii="Traditional Arabic" w:eastAsia="Times New Roman" w:hAnsi="Traditional Arabic" w:cs="Times New Roman"/>
      <w:kern w:val="0"/>
      <w:sz w:val="32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رام طلال جمال باشا</dc:creator>
  <cp:keywords/>
  <dc:description/>
  <cp:lastModifiedBy>مرام طلال جمال باشا</cp:lastModifiedBy>
  <cp:revision>5</cp:revision>
  <dcterms:created xsi:type="dcterms:W3CDTF">2024-01-18T23:13:00Z</dcterms:created>
  <dcterms:modified xsi:type="dcterms:W3CDTF">2024-02-19T10:55:00Z</dcterms:modified>
</cp:coreProperties>
</file>